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E714A" w:rsidRPr="00D0026D" w:rsidP="00F06866" w14:paraId="3113B524" w14:textId="060A9FB0">
      <w:pPr>
        <w:pStyle w:val="Heading2"/>
        <w:tabs>
          <w:tab w:val="left" w:pos="900"/>
        </w:tabs>
        <w:ind w:right="-180"/>
        <w:rPr>
          <w:sz w:val="28"/>
        </w:rPr>
      </w:pPr>
      <w:r w:rsidRPr="00D0026D">
        <w:rPr>
          <w:sz w:val="28"/>
        </w:rPr>
        <w:t xml:space="preserve">Request for Approval under the “Generic Clearance for the Collection of Routine Customer Feedback” (OMB Control Number: </w:t>
      </w:r>
      <w:r w:rsidRPr="00D0026D" w:rsidR="00B575B6">
        <w:rPr>
          <w:sz w:val="28"/>
          <w:highlight w:val="none"/>
        </w:rPr>
        <w:t>3045-0137</w:t>
      </w:r>
      <w:r w:rsidRPr="00D0026D">
        <w:rPr>
          <w:sz w:val="28"/>
        </w:rPr>
        <w:t>)</w:t>
      </w:r>
    </w:p>
    <w:p w:rsidR="00C77005" w:rsidRPr="00D0026D" w:rsidP="00C77005" w14:paraId="5C18E88A" w14:textId="77777777"/>
    <w:p w:rsidR="00E50293" w:rsidRPr="00D0026D" w:rsidP="00434E33" w14:paraId="429DD465" w14:textId="3CCEF16C">
      <w:pPr>
        <w:rPr>
          <w:b/>
        </w:rPr>
      </w:pPr>
      <w:r w:rsidRPr="00D0026D">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D0026D" w:rsidR="005E714A">
        <w:rPr>
          <w:b/>
        </w:rPr>
        <w:t>TITLE OF INFORMATION COLLECTION:</w:t>
      </w:r>
      <w:r w:rsidRPr="00D0026D" w:rsidR="005E714A">
        <w:t xml:space="preserve">  </w:t>
      </w:r>
    </w:p>
    <w:p w:rsidR="005E714A" w:rsidRPr="00D0026D" w14:paraId="3BE9ED80" w14:textId="2B66F5CD"/>
    <w:p w:rsidR="00B877C2" w:rsidRPr="00D0026D" w:rsidP="00B877C2" w14:paraId="52F9F99D" w14:textId="7F289B56">
      <w:pPr>
        <w:spacing w:before="120"/>
        <w:jc w:val="center"/>
        <w:rPr>
          <w:b/>
          <w:bCs/>
          <w:sz w:val="28"/>
          <w:szCs w:val="28"/>
        </w:rPr>
      </w:pPr>
      <w:r w:rsidRPr="00D0026D">
        <w:rPr>
          <w:b/>
          <w:bCs/>
          <w:sz w:val="28"/>
          <w:szCs w:val="28"/>
        </w:rPr>
        <w:t xml:space="preserve">AmeriCorps Enterprise-wide </w:t>
      </w:r>
      <w:r w:rsidRPr="00D0026D" w:rsidR="00DC4E22">
        <w:rPr>
          <w:b/>
          <w:bCs/>
          <w:sz w:val="28"/>
          <w:szCs w:val="28"/>
        </w:rPr>
        <w:t>Par</w:t>
      </w:r>
      <w:r w:rsidRPr="00D0026D" w:rsidR="00A12638">
        <w:rPr>
          <w:b/>
          <w:bCs/>
          <w:sz w:val="28"/>
          <w:szCs w:val="28"/>
        </w:rPr>
        <w:t>ticipant Pre-post</w:t>
      </w:r>
      <w:r w:rsidRPr="00D0026D" w:rsidR="00DC4E22">
        <w:rPr>
          <w:b/>
          <w:bCs/>
          <w:sz w:val="28"/>
          <w:szCs w:val="28"/>
        </w:rPr>
        <w:t xml:space="preserve"> </w:t>
      </w:r>
      <w:r w:rsidRPr="00D0026D" w:rsidR="005F5F8A">
        <w:rPr>
          <w:b/>
          <w:bCs/>
          <w:sz w:val="28"/>
          <w:szCs w:val="28"/>
        </w:rPr>
        <w:t>Survey</w:t>
      </w:r>
      <w:r w:rsidRPr="00D0026D" w:rsidR="00D70509">
        <w:rPr>
          <w:b/>
          <w:bCs/>
          <w:sz w:val="28"/>
          <w:szCs w:val="28"/>
        </w:rPr>
        <w:t>: Customer Feedback</w:t>
      </w:r>
    </w:p>
    <w:p w:rsidR="00B877C2" w:rsidRPr="00D0026D" w14:paraId="4DC0B7F4" w14:textId="77777777"/>
    <w:p w:rsidR="001B0AAA" w:rsidRPr="00D0026D" w14:paraId="184913EE" w14:textId="383C0790">
      <w:r w:rsidRPr="00D0026D">
        <w:rPr>
          <w:b/>
        </w:rPr>
        <w:t>PURPOSE:</w:t>
      </w:r>
      <w:r w:rsidRPr="00D0026D" w:rsidR="00C14CC4">
        <w:rPr>
          <w:b/>
        </w:rPr>
        <w:t xml:space="preserve">  </w:t>
      </w:r>
    </w:p>
    <w:p w:rsidR="001B0AAA" w:rsidRPr="00D0026D" w14:paraId="468E4F6D" w14:textId="77777777"/>
    <w:p w:rsidR="001C012C" w:rsidRPr="00D0026D" w:rsidP="001C012C" w14:paraId="4D64AAD0" w14:textId="2A75927B">
      <w:pPr>
        <w:jc w:val="both"/>
      </w:pPr>
      <w:r w:rsidRPr="00D0026D">
        <w:t xml:space="preserve">The Corporation for National and Community Service (dba AmeriCorps) </w:t>
      </w:r>
      <w:r w:rsidRPr="00D0026D">
        <w:t xml:space="preserve">requests approval from the Office of Management and Budget (OMB) to administer a survey as part of its </w:t>
      </w:r>
      <w:r w:rsidRPr="00D0026D" w:rsidR="00F374CC">
        <w:t xml:space="preserve">outcome </w:t>
      </w:r>
      <w:r w:rsidRPr="00D0026D">
        <w:t xml:space="preserve">evaluation of AmeriCorps </w:t>
      </w:r>
      <w:r w:rsidRPr="00D0026D" w:rsidR="00C13DB6">
        <w:t xml:space="preserve">members and </w:t>
      </w:r>
      <w:r w:rsidRPr="00D0026D" w:rsidR="00135F7F">
        <w:t xml:space="preserve">AmeriCorps Seniors </w:t>
      </w:r>
      <w:r w:rsidRPr="00D0026D" w:rsidR="00C13DB6">
        <w:t>volunteers</w:t>
      </w:r>
      <w:r w:rsidRPr="00D0026D" w:rsidR="00D11537">
        <w:t xml:space="preserve"> </w:t>
      </w:r>
      <w:r w:rsidRPr="00D0026D">
        <w:t xml:space="preserve">under the “Generic Clearance for the Collection of Routine Customer Feedback (OMB Control Number: </w:t>
      </w:r>
      <w:r w:rsidRPr="00D0026D">
        <w:rPr>
          <w:highlight w:val="none"/>
        </w:rPr>
        <w:t>3045-0137</w:t>
      </w:r>
      <w:r w:rsidRPr="00D0026D">
        <w:t>)</w:t>
      </w:r>
      <w:r w:rsidRPr="00D0026D" w:rsidR="00A34062">
        <w:t>.</w:t>
      </w:r>
      <w:r w:rsidRPr="00D0026D">
        <w:t xml:space="preserve">” The current application discusses the </w:t>
      </w:r>
      <w:r w:rsidRPr="00D0026D" w:rsidR="00BA0174">
        <w:t xml:space="preserve">participant </w:t>
      </w:r>
      <w:r w:rsidRPr="00D0026D">
        <w:t xml:space="preserve">survey. </w:t>
      </w:r>
      <w:r w:rsidRPr="00D0026D" w:rsidR="00BA0174">
        <w:t xml:space="preserve">An accompanying </w:t>
      </w:r>
      <w:r w:rsidRPr="00D0026D" w:rsidR="00BD6CD3">
        <w:t xml:space="preserve">applicant discusses the partner survey. Under this generic clearance request, </w:t>
      </w:r>
      <w:r w:rsidRPr="00D0026D" w:rsidR="00285E66">
        <w:t xml:space="preserve">AmeriCorps would like to obtain feedback from </w:t>
      </w:r>
      <w:r w:rsidRPr="00D0026D" w:rsidR="00322149">
        <w:t xml:space="preserve">a sample of </w:t>
      </w:r>
      <w:r w:rsidRPr="00D0026D" w:rsidR="00F064E4">
        <w:t xml:space="preserve">180 </w:t>
      </w:r>
      <w:r w:rsidRPr="00D0026D" w:rsidR="00322149">
        <w:t>participants</w:t>
      </w:r>
      <w:r w:rsidRPr="00D0026D" w:rsidR="0082503F">
        <w:rPr>
          <w:sz w:val="22"/>
          <w:szCs w:val="22"/>
        </w:rPr>
        <w:t xml:space="preserve"> to </w:t>
      </w:r>
      <w:r w:rsidRPr="00D0026D" w:rsidR="00B36FE0">
        <w:t>test for potential problems with the survey such as</w:t>
      </w:r>
      <w:r w:rsidRPr="00D0026D" w:rsidR="00145BAF">
        <w:t>,</w:t>
      </w:r>
      <w:r w:rsidRPr="00D0026D" w:rsidR="00B36FE0">
        <w:t xml:space="preserve"> </w:t>
      </w:r>
      <w:r w:rsidRPr="00D0026D" w:rsidR="002E449F">
        <w:t xml:space="preserve">for example, </w:t>
      </w:r>
      <w:r w:rsidRPr="00D0026D" w:rsidR="00B36FE0">
        <w:t xml:space="preserve">confusing or poorly worded questions, question logic and flow, and </w:t>
      </w:r>
      <w:r w:rsidRPr="00D0026D" w:rsidR="002E449F">
        <w:t xml:space="preserve">survey </w:t>
      </w:r>
      <w:r w:rsidRPr="00D0026D" w:rsidR="00B36FE0">
        <w:t xml:space="preserve">length. </w:t>
      </w:r>
      <w:r w:rsidRPr="00D0026D" w:rsidR="002E449F">
        <w:t xml:space="preserve">AmeriCorps will </w:t>
      </w:r>
      <w:r w:rsidRPr="00D0026D" w:rsidR="003B382A">
        <w:t xml:space="preserve">also </w:t>
      </w:r>
      <w:r w:rsidRPr="00D0026D" w:rsidR="002E449F">
        <w:t>use the results from the customer feedback</w:t>
      </w:r>
      <w:r w:rsidRPr="00D0026D" w:rsidR="0090007B">
        <w:t xml:space="preserve"> to </w:t>
      </w:r>
      <w:r w:rsidRPr="00D0026D" w:rsidR="00461D18">
        <w:rPr>
          <w:sz w:val="22"/>
          <w:szCs w:val="22"/>
        </w:rPr>
        <w:t>test the psychometrics properties of the questions and</w:t>
      </w:r>
      <w:r w:rsidRPr="00D0026D" w:rsidR="006F6E1D">
        <w:rPr>
          <w:sz w:val="22"/>
          <w:szCs w:val="22"/>
        </w:rPr>
        <w:t xml:space="preserve"> </w:t>
      </w:r>
      <w:r w:rsidRPr="00D0026D" w:rsidR="0082503F">
        <w:t xml:space="preserve">improve </w:t>
      </w:r>
      <w:r w:rsidRPr="00D0026D" w:rsidR="002C34CD">
        <w:t>the</w:t>
      </w:r>
      <w:r w:rsidRPr="00D0026D" w:rsidR="0082503F">
        <w:t xml:space="preserve"> survey instrument. </w:t>
      </w:r>
    </w:p>
    <w:p w:rsidR="00364E84" w:rsidRPr="00D0026D" w:rsidP="001C012C" w14:paraId="7B92C0AF" w14:textId="534A8378">
      <w:pPr>
        <w:spacing w:before="120"/>
        <w:jc w:val="both"/>
      </w:pPr>
      <w:r w:rsidRPr="00D0026D">
        <w:t xml:space="preserve">The </w:t>
      </w:r>
      <w:r w:rsidRPr="00D0026D" w:rsidR="00E77D33">
        <w:t>Participant Pre-post</w:t>
      </w:r>
      <w:r w:rsidRPr="00D0026D">
        <w:t xml:space="preserve"> Survey </w:t>
      </w:r>
      <w:r w:rsidRPr="00D0026D" w:rsidR="00E77D33">
        <w:t xml:space="preserve">will be an agency-wide survey based on the </w:t>
      </w:r>
      <w:r w:rsidRPr="00D0026D" w:rsidR="005E4269">
        <w:t xml:space="preserve">currently approved </w:t>
      </w:r>
      <w:r w:rsidRPr="00D0026D" w:rsidR="00E77D33">
        <w:t xml:space="preserve">Member Exit Survey (MES) and will be administered to AmeriCorps members </w:t>
      </w:r>
      <w:r w:rsidRPr="00D0026D" w:rsidR="00882DDA">
        <w:t xml:space="preserve">and </w:t>
      </w:r>
      <w:r w:rsidRPr="00D0026D" w:rsidR="00E77D33">
        <w:t>AmeriCorps Seniors volunteers prior to service, upon exit (whether the exit occurs before the end of the term of service), and alumni at multiple time points after service. The Pre-post Participant Survey expand</w:t>
      </w:r>
      <w:r w:rsidRPr="00D0026D" w:rsidR="007302A8">
        <w:t>s</w:t>
      </w:r>
      <w:r w:rsidRPr="00D0026D" w:rsidR="00E77D33">
        <w:t xml:space="preserve"> the agency’s current MES to assess knowledge gaps about members’ and volunteers’ experiences and outcomes. It will collect data on health and wellbeing, include comparable questions from the Civic Engagement and Volunteering (CEV) Supplement to allow future analysis to compare responses from participants to the general population, measure how social and economic context affect participants’ recruitment and retention. Additionally, it will identify barriers that </w:t>
      </w:r>
      <w:r w:rsidRPr="00D0026D" w:rsidR="00397825">
        <w:t>various</w:t>
      </w:r>
      <w:r w:rsidRPr="00D0026D" w:rsidR="00E77D33">
        <w:t xml:space="preserve"> communities and individuals may face </w:t>
      </w:r>
      <w:r w:rsidRPr="00D0026D" w:rsidR="00640F2F">
        <w:t>in</w:t>
      </w:r>
      <w:r w:rsidRPr="00D0026D" w:rsidR="00E77D33">
        <w:t xml:space="preserve"> accessing the services of AmeriCorps programs.</w:t>
      </w:r>
    </w:p>
    <w:p w:rsidR="00C8488C" w:rsidRPr="00D0026D" w14:paraId="31FFC601" w14:textId="77777777"/>
    <w:p w:rsidR="00434E33" w:rsidRPr="00D0026D" w:rsidP="00434E33" w14:paraId="31EC4B0F" w14:textId="6A10A2E2">
      <w:pPr>
        <w:pStyle w:val="Header"/>
        <w:tabs>
          <w:tab w:val="clear" w:pos="4320"/>
          <w:tab w:val="clear" w:pos="8640"/>
        </w:tabs>
        <w:rPr>
          <w:i/>
          <w:snapToGrid/>
        </w:rPr>
      </w:pPr>
      <w:r w:rsidRPr="00D0026D">
        <w:rPr>
          <w:b/>
        </w:rPr>
        <w:t>DESCRIPTION OF RESPONDENTS</w:t>
      </w:r>
      <w:r w:rsidRPr="00D0026D">
        <w:t xml:space="preserve">: </w:t>
      </w:r>
    </w:p>
    <w:p w:rsidR="00F15956" w:rsidRPr="00D0026D" w14:paraId="5108507F" w14:textId="77777777"/>
    <w:p w:rsidR="00192611" w:rsidRPr="00D0026D" w:rsidP="00192611" w14:paraId="78EDB89E" w14:textId="7EA112AE">
      <w:r w:rsidRPr="00D0026D">
        <w:t xml:space="preserve">The respondents are </w:t>
      </w:r>
      <w:r w:rsidRPr="00D0026D" w:rsidR="0023382A">
        <w:t xml:space="preserve">AmeriCorps </w:t>
      </w:r>
      <w:r w:rsidRPr="00D0026D" w:rsidR="00D60C50">
        <w:t xml:space="preserve">members and </w:t>
      </w:r>
      <w:r w:rsidRPr="00D0026D" w:rsidR="0023382A">
        <w:t xml:space="preserve">AmeriCorps Seniors </w:t>
      </w:r>
      <w:r w:rsidRPr="00D0026D" w:rsidR="00D60C50">
        <w:t>volunteers</w:t>
      </w:r>
      <w:r w:rsidRPr="00D0026D" w:rsidR="00BE6448">
        <w:t xml:space="preserve"> who </w:t>
      </w:r>
      <w:r w:rsidRPr="00D0026D" w:rsidR="0023382A">
        <w:t>are currently serving or have served</w:t>
      </w:r>
      <w:r w:rsidRPr="00D0026D" w:rsidR="00172199">
        <w:t xml:space="preserve"> in an AmeriCorps or AmeriCorps Seniors program</w:t>
      </w:r>
      <w:r w:rsidRPr="00D0026D" w:rsidR="00700730">
        <w:t xml:space="preserve">. </w:t>
      </w:r>
    </w:p>
    <w:p w:rsidR="00DD16D7" w:rsidRPr="00D0026D" w:rsidP="00A34062" w14:paraId="11F7FE0C" w14:textId="7BAB74A9">
      <w:pPr>
        <w:spacing w:before="120"/>
      </w:pPr>
      <w:r w:rsidRPr="00D0026D">
        <w:t xml:space="preserve">AmeriCorps members and AmeriCorps Seniors volunteers serve </w:t>
      </w:r>
      <w:r w:rsidRPr="00D0026D" w:rsidR="004E19C2">
        <w:t>at</w:t>
      </w:r>
      <w:r w:rsidRPr="00D0026D">
        <w:t xml:space="preserve"> nonprofit organizations, federally recognized Indian tribes, </w:t>
      </w:r>
      <w:r w:rsidRPr="00D0026D" w:rsidR="00A3102E">
        <w:t>p</w:t>
      </w:r>
      <w:r w:rsidRPr="00D0026D">
        <w:t>ublic, private, tribal, or faith-based nonprofit organizations as well as local or state agencies</w:t>
      </w:r>
      <w:r w:rsidRPr="00D0026D" w:rsidR="00A3102E">
        <w:t>.</w:t>
      </w:r>
    </w:p>
    <w:p w:rsidR="00DD16D7" w:rsidRPr="00D0026D" w14:paraId="25981B23" w14:textId="77777777"/>
    <w:p w:rsidR="00BC173A" w:rsidRPr="00D0026D" w14:paraId="2CD4D193" w14:textId="77777777">
      <w:pPr>
        <w:rPr>
          <w:b/>
        </w:rPr>
      </w:pPr>
      <w:r w:rsidRPr="00D0026D">
        <w:rPr>
          <w:b/>
        </w:rPr>
        <w:br w:type="page"/>
      </w:r>
    </w:p>
    <w:p w:rsidR="00F06866" w:rsidRPr="00D0026D" w14:paraId="3363B769" w14:textId="05BFDED9">
      <w:pPr>
        <w:rPr>
          <w:b/>
        </w:rPr>
      </w:pPr>
      <w:r w:rsidRPr="00D0026D">
        <w:rPr>
          <w:b/>
        </w:rPr>
        <w:t>TYPE OF COLLECTION:</w:t>
      </w:r>
      <w:r w:rsidRPr="00D0026D">
        <w:t xml:space="preserve"> (Check one)</w:t>
      </w:r>
    </w:p>
    <w:p w:rsidR="00441434" w:rsidRPr="00D0026D" w:rsidP="0096108F" w14:paraId="1380017A" w14:textId="77777777">
      <w:pPr>
        <w:pStyle w:val="BodyTextIndent"/>
        <w:tabs>
          <w:tab w:val="left" w:pos="360"/>
        </w:tabs>
        <w:ind w:left="0"/>
        <w:rPr>
          <w:bCs/>
          <w:sz w:val="16"/>
          <w:szCs w:val="16"/>
        </w:rPr>
      </w:pPr>
    </w:p>
    <w:p w:rsidR="00F06866" w:rsidRPr="00D0026D" w:rsidP="0096108F" w14:paraId="30C55FFE" w14:textId="1B45B276">
      <w:pPr>
        <w:pStyle w:val="BodyTextIndent"/>
        <w:tabs>
          <w:tab w:val="left" w:pos="360"/>
        </w:tabs>
        <w:ind w:left="0"/>
        <w:rPr>
          <w:bCs/>
          <w:sz w:val="24"/>
        </w:rPr>
      </w:pPr>
      <w:r w:rsidRPr="00D0026D">
        <w:rPr>
          <w:bCs/>
          <w:sz w:val="24"/>
        </w:rPr>
        <w:t xml:space="preserve">[ ] </w:t>
      </w:r>
      <w:r w:rsidRPr="00D0026D">
        <w:rPr>
          <w:bCs/>
          <w:sz w:val="24"/>
        </w:rPr>
        <w:t>Customer Comment Card/Complaint Form</w:t>
      </w:r>
      <w:r w:rsidRPr="00D0026D">
        <w:rPr>
          <w:bCs/>
          <w:sz w:val="24"/>
        </w:rPr>
        <w:t xml:space="preserve"> </w:t>
      </w:r>
      <w:r w:rsidRPr="00D0026D">
        <w:rPr>
          <w:bCs/>
          <w:sz w:val="24"/>
        </w:rPr>
        <w:tab/>
        <w:t xml:space="preserve">[ ] </w:t>
      </w:r>
      <w:r w:rsidRPr="00D0026D">
        <w:rPr>
          <w:bCs/>
          <w:sz w:val="24"/>
        </w:rPr>
        <w:t>Customer Satisfaction Survey</w:t>
      </w:r>
      <w:r w:rsidRPr="00D0026D">
        <w:rPr>
          <w:bCs/>
          <w:sz w:val="24"/>
        </w:rPr>
        <w:t xml:space="preserve"> </w:t>
      </w:r>
      <w:r w:rsidRPr="00D0026D" w:rsidR="00CA2650">
        <w:rPr>
          <w:bCs/>
          <w:sz w:val="24"/>
        </w:rPr>
        <w:t xml:space="preserve">  </w:t>
      </w:r>
      <w:r w:rsidRPr="00D0026D">
        <w:rPr>
          <w:bCs/>
          <w:sz w:val="24"/>
        </w:rPr>
        <w:t xml:space="preserve"> </w:t>
      </w:r>
    </w:p>
    <w:p w:rsidR="0096108F" w:rsidRPr="00D0026D" w:rsidP="0096108F" w14:paraId="1F004F5E" w14:textId="048353F8">
      <w:pPr>
        <w:pStyle w:val="BodyTextIndent"/>
        <w:tabs>
          <w:tab w:val="left" w:pos="360"/>
        </w:tabs>
        <w:ind w:left="0"/>
        <w:rPr>
          <w:bCs/>
          <w:sz w:val="24"/>
        </w:rPr>
      </w:pPr>
      <w:r w:rsidRPr="00D0026D">
        <w:rPr>
          <w:bCs/>
          <w:sz w:val="24"/>
        </w:rPr>
        <w:t xml:space="preserve">[ ] </w:t>
      </w:r>
      <w:r w:rsidRPr="00D0026D" w:rsidR="00F06866">
        <w:rPr>
          <w:bCs/>
          <w:sz w:val="24"/>
        </w:rPr>
        <w:t>Usability</w:t>
      </w:r>
      <w:r w:rsidRPr="00D0026D" w:rsidR="009239AA">
        <w:rPr>
          <w:bCs/>
          <w:sz w:val="24"/>
        </w:rPr>
        <w:t xml:space="preserve"> Testing (e.g., Website or Software</w:t>
      </w:r>
      <w:r w:rsidRPr="00D0026D" w:rsidR="00FA012F">
        <w:rPr>
          <w:bCs/>
          <w:sz w:val="24"/>
        </w:rPr>
        <w:t>)</w:t>
      </w:r>
      <w:r w:rsidRPr="00D0026D" w:rsidR="00F06866">
        <w:rPr>
          <w:bCs/>
          <w:sz w:val="24"/>
        </w:rPr>
        <w:tab/>
        <w:t>[ ] Small Discussion Group</w:t>
      </w:r>
    </w:p>
    <w:p w:rsidR="00F06866" w:rsidRPr="00D0026D" w:rsidP="0096108F" w14:paraId="69F1968C" w14:textId="07A5B6EB">
      <w:pPr>
        <w:pStyle w:val="BodyTextIndent"/>
        <w:tabs>
          <w:tab w:val="left" w:pos="360"/>
        </w:tabs>
        <w:ind w:left="0"/>
        <w:rPr>
          <w:bCs/>
          <w:sz w:val="24"/>
        </w:rPr>
      </w:pPr>
      <w:r w:rsidRPr="00D0026D">
        <w:rPr>
          <w:bCs/>
          <w:sz w:val="24"/>
        </w:rPr>
        <w:t>[</w:t>
      </w:r>
      <w:r w:rsidRPr="00D0026D" w:rsidR="00CF6542">
        <w:rPr>
          <w:bCs/>
          <w:sz w:val="24"/>
        </w:rPr>
        <w:t xml:space="preserve"> </w:t>
      </w:r>
      <w:r w:rsidRPr="00D0026D">
        <w:rPr>
          <w:bCs/>
          <w:sz w:val="24"/>
        </w:rPr>
        <w:t xml:space="preserve">]  Focus Group  </w:t>
      </w:r>
      <w:r w:rsidRPr="00D0026D">
        <w:rPr>
          <w:bCs/>
          <w:sz w:val="24"/>
        </w:rPr>
        <w:tab/>
      </w:r>
      <w:r w:rsidRPr="00D0026D">
        <w:rPr>
          <w:bCs/>
          <w:sz w:val="24"/>
        </w:rPr>
        <w:tab/>
      </w:r>
      <w:r w:rsidRPr="00D0026D">
        <w:rPr>
          <w:bCs/>
          <w:sz w:val="24"/>
        </w:rPr>
        <w:tab/>
      </w:r>
      <w:r w:rsidRPr="00D0026D">
        <w:rPr>
          <w:bCs/>
          <w:sz w:val="24"/>
        </w:rPr>
        <w:tab/>
      </w:r>
      <w:r w:rsidRPr="00D0026D">
        <w:rPr>
          <w:bCs/>
          <w:sz w:val="24"/>
        </w:rPr>
        <w:tab/>
      </w:r>
      <w:r w:rsidRPr="00D0026D">
        <w:rPr>
          <w:bCs/>
          <w:sz w:val="24"/>
        </w:rPr>
        <w:t>[</w:t>
      </w:r>
      <w:r w:rsidRPr="00D0026D" w:rsidR="00DD16D7">
        <w:rPr>
          <w:bCs/>
          <w:sz w:val="24"/>
        </w:rPr>
        <w:t>X</w:t>
      </w:r>
      <w:r w:rsidRPr="00D0026D">
        <w:rPr>
          <w:bCs/>
          <w:sz w:val="24"/>
        </w:rPr>
        <w:t>] Other:</w:t>
      </w:r>
      <w:r w:rsidRPr="00D0026D">
        <w:rPr>
          <w:bCs/>
          <w:sz w:val="24"/>
          <w:u w:val="single"/>
        </w:rPr>
        <w:t xml:space="preserve"> </w:t>
      </w:r>
      <w:r w:rsidRPr="00D0026D" w:rsidR="00502202">
        <w:rPr>
          <w:bCs/>
          <w:sz w:val="24"/>
          <w:highlight w:val="none"/>
          <w:u w:val="single"/>
        </w:rPr>
        <w:t>Pre-post Participants</w:t>
      </w:r>
      <w:r w:rsidRPr="00D0026D" w:rsidR="00BE6448">
        <w:rPr>
          <w:bCs/>
          <w:sz w:val="24"/>
          <w:highlight w:val="none"/>
          <w:u w:val="single"/>
        </w:rPr>
        <w:t xml:space="preserve"> survey</w:t>
      </w:r>
      <w:r w:rsidRPr="00D0026D" w:rsidR="00BE6448">
        <w:rPr>
          <w:bCs/>
          <w:sz w:val="24"/>
          <w:u w:val="single"/>
        </w:rPr>
        <w:t xml:space="preserve"> </w:t>
      </w:r>
      <w:r w:rsidRPr="00D0026D">
        <w:rPr>
          <w:bCs/>
          <w:sz w:val="24"/>
          <w:u w:val="single"/>
        </w:rPr>
        <w:tab/>
      </w:r>
    </w:p>
    <w:p w:rsidR="00434E33" w:rsidRPr="00D0026D" w14:paraId="74296B0C" w14:textId="77777777">
      <w:pPr>
        <w:pStyle w:val="Header"/>
        <w:tabs>
          <w:tab w:val="clear" w:pos="4320"/>
          <w:tab w:val="clear" w:pos="8640"/>
        </w:tabs>
      </w:pPr>
    </w:p>
    <w:p w:rsidR="00CA2650" w:rsidRPr="00D0026D" w14:paraId="73FCA4AA" w14:textId="77777777">
      <w:pPr>
        <w:rPr>
          <w:b/>
        </w:rPr>
      </w:pPr>
      <w:r w:rsidRPr="00D0026D">
        <w:rPr>
          <w:b/>
        </w:rPr>
        <w:t>C</w:t>
      </w:r>
      <w:r w:rsidRPr="00D0026D" w:rsidR="009C13B9">
        <w:rPr>
          <w:b/>
        </w:rPr>
        <w:t>ERTIFICATION:</w:t>
      </w:r>
    </w:p>
    <w:p w:rsidR="00441434" w:rsidRPr="00D0026D" w14:paraId="3E4610F5" w14:textId="77777777">
      <w:pPr>
        <w:rPr>
          <w:sz w:val="16"/>
          <w:szCs w:val="16"/>
        </w:rPr>
      </w:pPr>
    </w:p>
    <w:p w:rsidR="008101A5" w:rsidRPr="00D0026D" w:rsidP="008101A5" w14:paraId="210562F1" w14:textId="77777777">
      <w:r w:rsidRPr="00D0026D">
        <w:t xml:space="preserve">I certify the following to be true: </w:t>
      </w:r>
    </w:p>
    <w:p w:rsidR="008101A5" w:rsidRPr="00D0026D" w:rsidP="008101A5" w14:paraId="66B18C84" w14:textId="77777777">
      <w:pPr>
        <w:pStyle w:val="ListParagraph"/>
        <w:numPr>
          <w:ilvl w:val="0"/>
          <w:numId w:val="14"/>
        </w:numPr>
        <w:rPr>
          <w:b/>
          <w:color w:val="548DD4" w:themeColor="text2" w:themeTint="99"/>
        </w:rPr>
      </w:pPr>
      <w:r w:rsidRPr="00D0026D">
        <w:t xml:space="preserve">The collection is voluntary. </w:t>
      </w:r>
    </w:p>
    <w:p w:rsidR="008101A5" w:rsidRPr="00D0026D" w:rsidP="008101A5" w14:paraId="4468A368" w14:textId="77777777">
      <w:pPr>
        <w:pStyle w:val="ListParagraph"/>
        <w:numPr>
          <w:ilvl w:val="0"/>
          <w:numId w:val="14"/>
        </w:numPr>
      </w:pPr>
      <w:r w:rsidRPr="00D0026D">
        <w:t>The collection is low-burden for respondents and low-cost for the Federal Government.</w:t>
      </w:r>
    </w:p>
    <w:p w:rsidR="008101A5" w:rsidRPr="00D0026D" w:rsidP="008101A5" w14:paraId="7D51A57E" w14:textId="77777777">
      <w:pPr>
        <w:pStyle w:val="ListParagraph"/>
        <w:numPr>
          <w:ilvl w:val="0"/>
          <w:numId w:val="14"/>
        </w:numPr>
      </w:pPr>
      <w:r w:rsidRPr="00D0026D">
        <w:t xml:space="preserve">The collection is non-controversial and does </w:t>
      </w:r>
      <w:r w:rsidRPr="00D0026D">
        <w:rPr>
          <w:u w:val="single"/>
        </w:rPr>
        <w:t>not</w:t>
      </w:r>
      <w:r w:rsidRPr="00D0026D">
        <w:t xml:space="preserve"> raise issues of concern to other federal agencies.</w:t>
      </w:r>
      <w:r w:rsidRPr="00D0026D" w:rsidR="00426B4D">
        <w:rPr>
          <w:b/>
          <w:color w:val="548DD4" w:themeColor="text2" w:themeTint="99"/>
        </w:rPr>
        <w:t xml:space="preserve"> </w:t>
      </w:r>
      <w:r w:rsidRPr="00D0026D">
        <w:tab/>
      </w:r>
      <w:r w:rsidRPr="00D0026D">
        <w:tab/>
      </w:r>
      <w:r w:rsidRPr="00D0026D">
        <w:tab/>
      </w:r>
      <w:r w:rsidRPr="00D0026D">
        <w:tab/>
      </w:r>
      <w:r w:rsidRPr="00D0026D">
        <w:tab/>
      </w:r>
      <w:r w:rsidRPr="00D0026D">
        <w:tab/>
      </w:r>
      <w:r w:rsidRPr="00D0026D">
        <w:tab/>
      </w:r>
      <w:r w:rsidRPr="00D0026D">
        <w:tab/>
      </w:r>
      <w:r w:rsidRPr="00D0026D">
        <w:tab/>
      </w:r>
    </w:p>
    <w:p w:rsidR="008101A5" w:rsidRPr="00D0026D" w:rsidP="008101A5" w14:paraId="4046D560" w14:textId="77777777">
      <w:pPr>
        <w:pStyle w:val="ListParagraph"/>
        <w:numPr>
          <w:ilvl w:val="0"/>
          <w:numId w:val="14"/>
        </w:numPr>
      </w:pPr>
      <w:r w:rsidRPr="00D0026D">
        <w:t xml:space="preserve">The results are </w:t>
      </w:r>
      <w:r w:rsidRPr="00D0026D">
        <w:rPr>
          <w:u w:val="single"/>
        </w:rPr>
        <w:t>not</w:t>
      </w:r>
      <w:r w:rsidRPr="00D0026D">
        <w:t xml:space="preserve"> intended to be disseminated to the public.</w:t>
      </w:r>
      <w:r w:rsidRPr="00D0026D" w:rsidR="00426B4D">
        <w:t xml:space="preserve"> </w:t>
      </w:r>
      <w:r w:rsidRPr="00D0026D">
        <w:tab/>
      </w:r>
      <w:r w:rsidRPr="00D0026D">
        <w:tab/>
      </w:r>
    </w:p>
    <w:p w:rsidR="008101A5" w:rsidRPr="00D0026D" w:rsidP="008101A5" w14:paraId="78748E6D" w14:textId="77777777">
      <w:pPr>
        <w:pStyle w:val="ListParagraph"/>
        <w:numPr>
          <w:ilvl w:val="0"/>
          <w:numId w:val="14"/>
        </w:numPr>
      </w:pPr>
      <w:r w:rsidRPr="00D0026D">
        <w:t xml:space="preserve">Information gathered will not be used for the purpose of </w:t>
      </w:r>
      <w:r w:rsidRPr="00D0026D">
        <w:rPr>
          <w:u w:val="single"/>
        </w:rPr>
        <w:t>substantially</w:t>
      </w:r>
      <w:r w:rsidRPr="00D0026D">
        <w:t xml:space="preserve"> informing </w:t>
      </w:r>
      <w:r w:rsidRPr="00D0026D">
        <w:rPr>
          <w:u w:val="single"/>
        </w:rPr>
        <w:t xml:space="preserve">influential </w:t>
      </w:r>
      <w:r w:rsidRPr="00D0026D">
        <w:t>policy decisions.</w:t>
      </w:r>
      <w:r w:rsidRPr="00D0026D" w:rsidR="00426B4D">
        <w:rPr>
          <w:b/>
          <w:color w:val="548DD4" w:themeColor="text2" w:themeTint="99"/>
        </w:rPr>
        <w:t xml:space="preserve"> </w:t>
      </w:r>
    </w:p>
    <w:p w:rsidR="008101A5" w:rsidRPr="00D0026D" w:rsidP="008101A5" w14:paraId="2A88E189" w14:textId="77777777">
      <w:pPr>
        <w:pStyle w:val="ListParagraph"/>
        <w:numPr>
          <w:ilvl w:val="0"/>
          <w:numId w:val="14"/>
        </w:numPr>
      </w:pPr>
      <w:r w:rsidRPr="00D0026D">
        <w:t>The collection is targeted to the solicitation of opinions from respondents who have experience with the program or may have experience with the program in the future.</w:t>
      </w:r>
    </w:p>
    <w:p w:rsidR="009C13B9" w:rsidRPr="00D0026D" w:rsidP="009C13B9" w14:paraId="60411B03" w14:textId="77777777"/>
    <w:p w:rsidR="009C13B9" w:rsidRPr="00D0026D" w:rsidP="009C13B9" w14:paraId="3CB61E8D" w14:textId="5F4A0AFE">
      <w:pPr>
        <w:rPr>
          <w:u w:val="single"/>
        </w:rPr>
      </w:pPr>
      <w:r w:rsidRPr="00D0026D">
        <w:t>Name:</w:t>
      </w:r>
      <w:r w:rsidRPr="00D0026D" w:rsidR="00E25D13">
        <w:t xml:space="preserve"> </w:t>
      </w:r>
      <w:r w:rsidRPr="00D0026D" w:rsidR="00190A58">
        <w:rPr>
          <w:u w:val="single"/>
        </w:rPr>
        <w:t>Huda Hamdan</w:t>
      </w:r>
      <w:r w:rsidRPr="00D0026D" w:rsidR="00E25D13">
        <w:rPr>
          <w:u w:val="single"/>
        </w:rPr>
        <w:t>, COR</w:t>
      </w:r>
      <w:r w:rsidRPr="00D0026D" w:rsidR="00FD18A5">
        <w:rPr>
          <w:u w:val="single"/>
        </w:rPr>
        <w:t xml:space="preserve"> </w:t>
      </w:r>
    </w:p>
    <w:p w:rsidR="009C13B9" w:rsidRPr="00D0026D" w:rsidP="009C13B9" w14:paraId="31BEE69C" w14:textId="77777777">
      <w:pPr>
        <w:pStyle w:val="ListParagraph"/>
        <w:ind w:left="360"/>
      </w:pPr>
    </w:p>
    <w:p w:rsidR="009C13B9" w:rsidRPr="00D0026D" w:rsidP="009C13B9" w14:paraId="03A1AAEB" w14:textId="77777777">
      <w:r w:rsidRPr="00D0026D">
        <w:t>To assist review, please provide answers to the following question:</w:t>
      </w:r>
    </w:p>
    <w:p w:rsidR="009C13B9" w:rsidRPr="00D0026D" w:rsidP="009C13B9" w14:paraId="6C26AE58" w14:textId="77777777">
      <w:pPr>
        <w:pStyle w:val="ListParagraph"/>
        <w:ind w:left="360"/>
      </w:pPr>
    </w:p>
    <w:p w:rsidR="009C13B9" w:rsidRPr="00D0026D" w:rsidP="00C86E91" w14:paraId="22FB4FEB" w14:textId="77777777">
      <w:pPr>
        <w:rPr>
          <w:b/>
        </w:rPr>
      </w:pPr>
      <w:r w:rsidRPr="00D0026D">
        <w:rPr>
          <w:b/>
        </w:rPr>
        <w:t>Personally Identifiable Information:</w:t>
      </w:r>
    </w:p>
    <w:p w:rsidR="00C86E91" w:rsidRPr="00D0026D" w:rsidP="00C86E91" w14:paraId="1E35BE38" w14:textId="2F990DE2">
      <w:pPr>
        <w:pStyle w:val="ListParagraph"/>
        <w:numPr>
          <w:ilvl w:val="0"/>
          <w:numId w:val="18"/>
        </w:numPr>
      </w:pPr>
      <w:r w:rsidRPr="00D0026D">
        <w:t>Is</w:t>
      </w:r>
      <w:r w:rsidRPr="00D0026D" w:rsidR="00237B48">
        <w:t xml:space="preserve"> personally identifiable information (PII) collected</w:t>
      </w:r>
      <w:r w:rsidRPr="00D0026D">
        <w:t xml:space="preserve">?  </w:t>
      </w:r>
      <w:r w:rsidRPr="00D0026D" w:rsidR="009239AA">
        <w:t xml:space="preserve">[ ] </w:t>
      </w:r>
      <w:r w:rsidRPr="00D0026D" w:rsidR="009239AA">
        <w:t>Yes</w:t>
      </w:r>
      <w:r w:rsidRPr="00D0026D" w:rsidR="009239AA">
        <w:t xml:space="preserve">  [</w:t>
      </w:r>
      <w:r w:rsidRPr="00D0026D" w:rsidR="00502202">
        <w:t>X</w:t>
      </w:r>
      <w:r w:rsidRPr="00D0026D" w:rsidR="009239AA">
        <w:t xml:space="preserve">]  No </w:t>
      </w:r>
    </w:p>
    <w:p w:rsidR="00C86E91" w:rsidRPr="00D0026D" w:rsidP="00C86E91" w14:paraId="0ECF27A3" w14:textId="1DB665A1">
      <w:pPr>
        <w:pStyle w:val="ListParagraph"/>
        <w:numPr>
          <w:ilvl w:val="0"/>
          <w:numId w:val="18"/>
        </w:numPr>
      </w:pPr>
      <w:r w:rsidRPr="00D0026D">
        <w:t xml:space="preserve">If </w:t>
      </w:r>
      <w:r w:rsidRPr="00D0026D" w:rsidR="009239AA">
        <w:t>Yes,</w:t>
      </w:r>
      <w:r w:rsidRPr="00D0026D">
        <w:t xml:space="preserve"> </w:t>
      </w:r>
      <w:r w:rsidRPr="00D0026D" w:rsidR="002B34CD">
        <w:t>will any</w:t>
      </w:r>
      <w:r w:rsidRPr="00D0026D" w:rsidR="009239AA">
        <w:t xml:space="preserve"> information that</w:t>
      </w:r>
      <w:r w:rsidRPr="00D0026D" w:rsidR="002B34CD">
        <w:t xml:space="preserve"> is collected</w:t>
      </w:r>
      <w:r w:rsidRPr="00D0026D" w:rsidR="009239AA">
        <w:t xml:space="preserve"> be included in records that are subject to the Privacy Act of 1974?   [  ] Yes [</w:t>
      </w:r>
      <w:r w:rsidRPr="00D0026D" w:rsidR="00A77787">
        <w:t xml:space="preserve"> </w:t>
      </w:r>
      <w:r w:rsidRPr="00D0026D" w:rsidR="009239AA">
        <w:t>] No</w:t>
      </w:r>
      <w:r w:rsidRPr="00D0026D">
        <w:t xml:space="preserve">   </w:t>
      </w:r>
    </w:p>
    <w:p w:rsidR="00C86E91" w:rsidRPr="00D0026D" w:rsidP="00C86E91" w14:paraId="3C306205" w14:textId="77777777">
      <w:pPr>
        <w:pStyle w:val="ListParagraph"/>
        <w:numPr>
          <w:ilvl w:val="0"/>
          <w:numId w:val="18"/>
        </w:numPr>
      </w:pPr>
      <w:r w:rsidRPr="00D0026D">
        <w:t xml:space="preserve">If </w:t>
      </w:r>
      <w:r w:rsidRPr="00D0026D" w:rsidR="002B34CD">
        <w:t>Yes</w:t>
      </w:r>
      <w:r w:rsidRPr="00D0026D">
        <w:t>, has a</w:t>
      </w:r>
      <w:r w:rsidRPr="00D0026D" w:rsidR="002B34CD">
        <w:t>n up-to-date</w:t>
      </w:r>
      <w:r w:rsidRPr="00D0026D">
        <w:t xml:space="preserve"> System o</w:t>
      </w:r>
      <w:r w:rsidRPr="00D0026D" w:rsidR="002B34CD">
        <w:t>f</w:t>
      </w:r>
      <w:r w:rsidRPr="00D0026D">
        <w:t xml:space="preserve"> Records Notice</w:t>
      </w:r>
      <w:r w:rsidRPr="00D0026D" w:rsidR="002B34CD">
        <w:t xml:space="preserve"> (SORN)</w:t>
      </w:r>
      <w:r w:rsidRPr="00D0026D">
        <w:t xml:space="preserve"> been published?  [  ] Yes  [  ] No</w:t>
      </w:r>
    </w:p>
    <w:p w:rsidR="00CF6542" w:rsidRPr="00D0026D" w:rsidP="00C86E91" w14:paraId="272D306F" w14:textId="77777777">
      <w:pPr>
        <w:pStyle w:val="ListParagraph"/>
        <w:ind w:left="0"/>
        <w:rPr>
          <w:b/>
        </w:rPr>
      </w:pPr>
    </w:p>
    <w:p w:rsidR="00C86E91" w:rsidRPr="00D0026D" w:rsidP="00C86E91" w14:paraId="0BA7EB45" w14:textId="77777777">
      <w:pPr>
        <w:pStyle w:val="ListParagraph"/>
        <w:ind w:left="0"/>
        <w:rPr>
          <w:b/>
        </w:rPr>
      </w:pPr>
      <w:r w:rsidRPr="00D0026D">
        <w:rPr>
          <w:b/>
        </w:rPr>
        <w:t>Gifts or Payments</w:t>
      </w:r>
      <w:r w:rsidRPr="00D0026D">
        <w:rPr>
          <w:b/>
        </w:rPr>
        <w:t>:</w:t>
      </w:r>
    </w:p>
    <w:p w:rsidR="00C86E91" w:rsidRPr="00D0026D" w:rsidP="00C86E91" w14:paraId="43F95A7B" w14:textId="2873F485">
      <w:r w:rsidRPr="00D0026D">
        <w:t>Is an incentive (e.g., money or reimbursement of expenses, token of appreciation) provide</w:t>
      </w:r>
      <w:r w:rsidRPr="00D0026D" w:rsidR="00CD3D59">
        <w:t xml:space="preserve">d to participants?  [ </w:t>
      </w:r>
      <w:r w:rsidRPr="00D0026D" w:rsidR="001D4F31">
        <w:t>X</w:t>
      </w:r>
      <w:r w:rsidRPr="00D0026D" w:rsidR="00CD3D59">
        <w:t>] Yes [</w:t>
      </w:r>
      <w:r w:rsidRPr="00D0026D" w:rsidR="001D4F31">
        <w:t xml:space="preserve"> </w:t>
      </w:r>
      <w:r w:rsidRPr="00D0026D">
        <w:t xml:space="preserve">] No  </w:t>
      </w:r>
    </w:p>
    <w:p w:rsidR="004D6E14" w:rsidRPr="00D0026D" w14:paraId="50110529" w14:textId="77777777">
      <w:pPr>
        <w:rPr>
          <w:b/>
        </w:rPr>
      </w:pPr>
    </w:p>
    <w:p w:rsidR="005E714A" w:rsidRPr="00D0026D" w:rsidP="00C86E91" w14:paraId="23F436A5" w14:textId="77777777">
      <w:pPr>
        <w:rPr>
          <w:i/>
        </w:rPr>
      </w:pPr>
      <w:r w:rsidRPr="00D0026D">
        <w:rPr>
          <w:b/>
        </w:rPr>
        <w:t>BURDEN HOUR</w:t>
      </w:r>
      <w:r w:rsidRPr="00D0026D" w:rsidR="00441434">
        <w:rPr>
          <w:b/>
        </w:rPr>
        <w:t>S</w:t>
      </w:r>
      <w:r w:rsidRPr="00D0026D">
        <w:t xml:space="preserve"> </w:t>
      </w:r>
    </w:p>
    <w:p w:rsidR="006832D9" w:rsidRPr="00D0026D" w:rsidP="00F3170F" w14:paraId="6AE12783" w14:textId="77777777">
      <w:pPr>
        <w:keepNext/>
        <w:keepLines/>
        <w:rPr>
          <w:b/>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585"/>
        <w:gridCol w:w="1530"/>
        <w:gridCol w:w="1710"/>
        <w:gridCol w:w="1440"/>
      </w:tblGrid>
      <w:tr w14:paraId="12E86D42" w14:textId="77777777" w:rsidTr="00DD16D7">
        <w:tblPrEx>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4585" w:type="dxa"/>
          </w:tcPr>
          <w:p w:rsidR="006832D9" w:rsidRPr="00D0026D" w:rsidP="00C8488C" w14:paraId="5AB5C90B" w14:textId="7ADD7D8F">
            <w:pPr>
              <w:rPr>
                <w:b/>
              </w:rPr>
            </w:pPr>
            <w:r w:rsidRPr="00D0026D">
              <w:rPr>
                <w:b/>
              </w:rPr>
              <w:t>Category of Respondent</w:t>
            </w:r>
            <w:r w:rsidRPr="00D0026D" w:rsidR="00EF2095">
              <w:rPr>
                <w:b/>
              </w:rPr>
              <w:t xml:space="preserve"> </w:t>
            </w:r>
          </w:p>
        </w:tc>
        <w:tc>
          <w:tcPr>
            <w:tcW w:w="1530" w:type="dxa"/>
          </w:tcPr>
          <w:p w:rsidR="006832D9" w:rsidRPr="00D0026D" w:rsidP="00843796" w14:paraId="0AEE9FF6" w14:textId="77777777">
            <w:pPr>
              <w:rPr>
                <w:b/>
              </w:rPr>
            </w:pPr>
            <w:r w:rsidRPr="00D0026D">
              <w:rPr>
                <w:b/>
              </w:rPr>
              <w:t>N</w:t>
            </w:r>
            <w:r w:rsidRPr="00D0026D" w:rsidR="009F5923">
              <w:rPr>
                <w:b/>
              </w:rPr>
              <w:t>o.</w:t>
            </w:r>
            <w:r w:rsidRPr="00D0026D">
              <w:rPr>
                <w:b/>
              </w:rPr>
              <w:t xml:space="preserve"> of Respondents</w:t>
            </w:r>
          </w:p>
        </w:tc>
        <w:tc>
          <w:tcPr>
            <w:tcW w:w="1710" w:type="dxa"/>
          </w:tcPr>
          <w:p w:rsidR="006832D9" w:rsidRPr="00D0026D" w:rsidP="00843796" w14:paraId="7F7B6898" w14:textId="77777777">
            <w:pPr>
              <w:rPr>
                <w:b/>
              </w:rPr>
            </w:pPr>
            <w:r w:rsidRPr="00D0026D">
              <w:rPr>
                <w:b/>
              </w:rPr>
              <w:t>Participation Time</w:t>
            </w:r>
          </w:p>
        </w:tc>
        <w:tc>
          <w:tcPr>
            <w:tcW w:w="1440" w:type="dxa"/>
          </w:tcPr>
          <w:p w:rsidR="006832D9" w:rsidRPr="00D0026D" w:rsidP="00843796" w14:paraId="3C689351" w14:textId="77777777">
            <w:pPr>
              <w:rPr>
                <w:b/>
              </w:rPr>
            </w:pPr>
            <w:r w:rsidRPr="00D0026D">
              <w:rPr>
                <w:b/>
              </w:rPr>
              <w:t>Burden</w:t>
            </w:r>
          </w:p>
        </w:tc>
      </w:tr>
      <w:tr w14:paraId="50907E9F" w14:textId="77777777" w:rsidTr="00DD16D7">
        <w:tblPrEx>
          <w:tblW w:w="9265" w:type="dxa"/>
          <w:tblLayout w:type="fixed"/>
          <w:tblLook w:val="01E0"/>
        </w:tblPrEx>
        <w:trPr>
          <w:trHeight w:val="274"/>
        </w:trPr>
        <w:tc>
          <w:tcPr>
            <w:tcW w:w="4585" w:type="dxa"/>
          </w:tcPr>
          <w:p w:rsidR="006832D9" w:rsidRPr="00D0026D" w:rsidP="00843796" w14:paraId="79B446DA" w14:textId="0F7E317A">
            <w:r w:rsidRPr="00D0026D">
              <w:t>3</w:t>
            </w:r>
            <w:r w:rsidRPr="00D0026D" w:rsidR="001D4F31">
              <w:t xml:space="preserve">0 </w:t>
            </w:r>
            <w:r w:rsidRPr="00D0026D" w:rsidR="00AE000E">
              <w:t xml:space="preserve">AmeriCorps </w:t>
            </w:r>
            <w:r w:rsidRPr="00D0026D" w:rsidR="0005328B">
              <w:t xml:space="preserve">members </w:t>
            </w:r>
            <w:r w:rsidRPr="00D0026D" w:rsidR="00A3102E">
              <w:t xml:space="preserve">from each </w:t>
            </w:r>
            <w:r w:rsidRPr="00D0026D" w:rsidR="002C4B9C">
              <w:t xml:space="preserve"> AmeriCorps</w:t>
            </w:r>
            <w:r w:rsidRPr="00D0026D" w:rsidR="00BD513E">
              <w:t xml:space="preserve"> </w:t>
            </w:r>
            <w:r w:rsidRPr="00D0026D" w:rsidR="0005328B">
              <w:t xml:space="preserve">program </w:t>
            </w:r>
            <w:r w:rsidRPr="00D0026D" w:rsidR="00BD513E">
              <w:t>(ASN, VISTA, NCCC)</w:t>
            </w:r>
            <w:r w:rsidRPr="00D0026D" w:rsidR="002C4B9C">
              <w:t xml:space="preserve"> </w:t>
            </w:r>
            <w:r w:rsidRPr="00D0026D" w:rsidR="006B369E">
              <w:t xml:space="preserve">and </w:t>
            </w:r>
            <w:r w:rsidRPr="00D0026D">
              <w:t>3</w:t>
            </w:r>
            <w:r w:rsidRPr="00D0026D" w:rsidR="0005328B">
              <w:t xml:space="preserve">0 </w:t>
            </w:r>
            <w:r w:rsidRPr="00D0026D" w:rsidR="006B369E">
              <w:t>AmeriCorps</w:t>
            </w:r>
            <w:r w:rsidRPr="00D0026D" w:rsidR="0005328B">
              <w:t xml:space="preserve"> </w:t>
            </w:r>
            <w:r w:rsidRPr="00D0026D" w:rsidR="006B369E">
              <w:t>Seniors</w:t>
            </w:r>
            <w:r w:rsidRPr="00D0026D" w:rsidR="0005328B">
              <w:t xml:space="preserve"> volunteers</w:t>
            </w:r>
            <w:r w:rsidRPr="00D0026D" w:rsidR="006B369E">
              <w:t xml:space="preserve"> </w:t>
            </w:r>
            <w:r w:rsidRPr="00D0026D" w:rsidR="00AE000E">
              <w:t xml:space="preserve">from each AmeriCorps Seniors </w:t>
            </w:r>
            <w:r w:rsidRPr="00D0026D" w:rsidR="006B369E">
              <w:t>program</w:t>
            </w:r>
            <w:r w:rsidRPr="00D0026D" w:rsidR="00A635C0">
              <w:t xml:space="preserve"> (RSVP, FGP, SCP)</w:t>
            </w:r>
          </w:p>
        </w:tc>
        <w:tc>
          <w:tcPr>
            <w:tcW w:w="1530" w:type="dxa"/>
          </w:tcPr>
          <w:p w:rsidR="006832D9" w:rsidRPr="00D0026D" w:rsidP="00843796" w14:paraId="140F1D26" w14:textId="773CDD06">
            <w:r w:rsidRPr="00D0026D">
              <w:t>1</w:t>
            </w:r>
            <w:r w:rsidRPr="00D0026D" w:rsidR="00F90E78">
              <w:t>8</w:t>
            </w:r>
            <w:r w:rsidRPr="00D0026D">
              <w:t>0</w:t>
            </w:r>
          </w:p>
        </w:tc>
        <w:tc>
          <w:tcPr>
            <w:tcW w:w="1710" w:type="dxa"/>
          </w:tcPr>
          <w:p w:rsidR="006832D9" w:rsidRPr="00D0026D" w:rsidP="00843796" w14:paraId="22DDE956" w14:textId="00D15464">
            <w:r w:rsidRPr="00D0026D">
              <w:t xml:space="preserve">20 </w:t>
            </w:r>
            <w:r w:rsidRPr="00D0026D" w:rsidR="00E3551B">
              <w:t>minutes</w:t>
            </w:r>
          </w:p>
        </w:tc>
        <w:tc>
          <w:tcPr>
            <w:tcW w:w="1440" w:type="dxa"/>
          </w:tcPr>
          <w:p w:rsidR="006832D9" w:rsidRPr="00D0026D" w:rsidP="00843796" w14:paraId="364D5A5D" w14:textId="74F828DC">
            <w:r w:rsidRPr="00D0026D">
              <w:t>6</w:t>
            </w:r>
            <w:r w:rsidRPr="00D0026D" w:rsidR="00135B51">
              <w:t xml:space="preserve">0 </w:t>
            </w:r>
            <w:r w:rsidRPr="00D0026D" w:rsidR="00DD16D7">
              <w:t>hours</w:t>
            </w:r>
          </w:p>
        </w:tc>
      </w:tr>
      <w:tr w14:paraId="04A25C64" w14:textId="77777777" w:rsidTr="00DD16D7">
        <w:tblPrEx>
          <w:tblW w:w="9265" w:type="dxa"/>
          <w:tblLayout w:type="fixed"/>
          <w:tblLook w:val="01E0"/>
        </w:tblPrEx>
        <w:trPr>
          <w:trHeight w:val="274"/>
        </w:trPr>
        <w:tc>
          <w:tcPr>
            <w:tcW w:w="4585" w:type="dxa"/>
          </w:tcPr>
          <w:p w:rsidR="006832D9" w:rsidRPr="00D0026D" w:rsidP="00843796" w14:paraId="5256759F" w14:textId="77777777"/>
        </w:tc>
        <w:tc>
          <w:tcPr>
            <w:tcW w:w="1530" w:type="dxa"/>
          </w:tcPr>
          <w:p w:rsidR="006832D9" w:rsidRPr="00D0026D" w:rsidP="00843796" w14:paraId="59EB4920" w14:textId="77777777"/>
        </w:tc>
        <w:tc>
          <w:tcPr>
            <w:tcW w:w="1710" w:type="dxa"/>
          </w:tcPr>
          <w:p w:rsidR="006832D9" w:rsidRPr="00D0026D" w:rsidP="00843796" w14:paraId="32612DD6" w14:textId="77777777"/>
        </w:tc>
        <w:tc>
          <w:tcPr>
            <w:tcW w:w="1440" w:type="dxa"/>
          </w:tcPr>
          <w:p w:rsidR="006832D9" w:rsidRPr="00D0026D" w:rsidP="00843796" w14:paraId="55284315" w14:textId="77777777"/>
        </w:tc>
      </w:tr>
      <w:tr w14:paraId="7444C7B4" w14:textId="77777777" w:rsidTr="00DD16D7">
        <w:tblPrEx>
          <w:tblW w:w="9265" w:type="dxa"/>
          <w:tblLayout w:type="fixed"/>
          <w:tblLook w:val="01E0"/>
        </w:tblPrEx>
        <w:trPr>
          <w:trHeight w:val="289"/>
        </w:trPr>
        <w:tc>
          <w:tcPr>
            <w:tcW w:w="4585" w:type="dxa"/>
          </w:tcPr>
          <w:p w:rsidR="00135B51" w:rsidRPr="00D0026D" w:rsidP="00135B51" w14:paraId="63BF210C" w14:textId="77777777">
            <w:pPr>
              <w:rPr>
                <w:b/>
              </w:rPr>
            </w:pPr>
            <w:r w:rsidRPr="00D0026D">
              <w:rPr>
                <w:b/>
              </w:rPr>
              <w:t>Totals</w:t>
            </w:r>
          </w:p>
        </w:tc>
        <w:tc>
          <w:tcPr>
            <w:tcW w:w="1530" w:type="dxa"/>
          </w:tcPr>
          <w:p w:rsidR="00135B51" w:rsidRPr="00D0026D" w:rsidP="00135B51" w14:paraId="3663B675" w14:textId="6F447F86">
            <w:pPr>
              <w:rPr>
                <w:b/>
              </w:rPr>
            </w:pPr>
            <w:r w:rsidRPr="00D0026D">
              <w:t>1</w:t>
            </w:r>
            <w:r w:rsidRPr="00D0026D" w:rsidR="00F90E78">
              <w:t>8</w:t>
            </w:r>
            <w:r w:rsidRPr="00D0026D">
              <w:t>0</w:t>
            </w:r>
          </w:p>
        </w:tc>
        <w:tc>
          <w:tcPr>
            <w:tcW w:w="1710" w:type="dxa"/>
          </w:tcPr>
          <w:p w:rsidR="00135B51" w:rsidRPr="00D0026D" w:rsidP="00135B51" w14:paraId="2A5B6BF7" w14:textId="68AB266B">
            <w:r w:rsidRPr="00D0026D">
              <w:t>20 minutes</w:t>
            </w:r>
          </w:p>
        </w:tc>
        <w:tc>
          <w:tcPr>
            <w:tcW w:w="1440" w:type="dxa"/>
          </w:tcPr>
          <w:p w:rsidR="00135B51" w:rsidRPr="00D0026D" w:rsidP="00135B51" w14:paraId="1049A4D2" w14:textId="31DD1E68">
            <w:pPr>
              <w:rPr>
                <w:b/>
              </w:rPr>
            </w:pPr>
            <w:r w:rsidRPr="00D0026D">
              <w:t>6</w:t>
            </w:r>
            <w:r w:rsidRPr="00D0026D">
              <w:t>0 hours</w:t>
            </w:r>
          </w:p>
        </w:tc>
      </w:tr>
    </w:tbl>
    <w:p w:rsidR="00F3170F" w:rsidRPr="00D0026D" w:rsidP="00F3170F" w14:paraId="0DAE462B" w14:textId="77777777"/>
    <w:p w:rsidR="005E714A" w:rsidRPr="00D0026D" w14:paraId="71C6AA2C" w14:textId="74E3845D">
      <w:pPr>
        <w:rPr>
          <w:b/>
        </w:rPr>
      </w:pPr>
      <w:r w:rsidRPr="00D0026D">
        <w:rPr>
          <w:b/>
        </w:rPr>
        <w:t xml:space="preserve">FEDERAL </w:t>
      </w:r>
      <w:r w:rsidRPr="00D0026D" w:rsidR="009F5923">
        <w:rPr>
          <w:b/>
        </w:rPr>
        <w:t>COST</w:t>
      </w:r>
      <w:r w:rsidRPr="00D0026D" w:rsidR="00F06866">
        <w:rPr>
          <w:b/>
        </w:rPr>
        <w:t>:</w:t>
      </w:r>
      <w:r w:rsidRPr="00D0026D" w:rsidR="00895229">
        <w:rPr>
          <w:b/>
        </w:rPr>
        <w:t xml:space="preserve"> </w:t>
      </w:r>
      <w:r w:rsidRPr="00D0026D" w:rsidR="00C86E91">
        <w:rPr>
          <w:b/>
        </w:rPr>
        <w:t xml:space="preserve"> </w:t>
      </w:r>
      <w:r w:rsidRPr="00D0026D" w:rsidR="00C86E91">
        <w:t>The estimated annual cost to the Federal government is</w:t>
      </w:r>
      <w:r w:rsidRPr="00D0026D" w:rsidR="002C4B9C">
        <w:t xml:space="preserve"> </w:t>
      </w:r>
      <w:r w:rsidRPr="00D0026D" w:rsidR="00E25D13">
        <w:rPr>
          <w:u w:val="single"/>
        </w:rPr>
        <w:t>$</w:t>
      </w:r>
      <w:r w:rsidRPr="00D0026D" w:rsidR="00A77787">
        <w:rPr>
          <w:u w:val="single"/>
        </w:rPr>
        <w:t>19,600</w:t>
      </w:r>
      <w:r w:rsidRPr="00D0026D" w:rsidR="00C86E91">
        <w:rPr>
          <w:u w:val="single"/>
        </w:rPr>
        <w:t>____________</w:t>
      </w:r>
    </w:p>
    <w:p w:rsidR="00ED6492" w:rsidRPr="00D0026D" w14:paraId="6D7B4FEB" w14:textId="77777777">
      <w:pPr>
        <w:rPr>
          <w:b/>
          <w:bCs/>
          <w:u w:val="single"/>
        </w:rPr>
      </w:pPr>
    </w:p>
    <w:p w:rsidR="0069403B" w:rsidRPr="00D0026D" w:rsidP="00F06866" w14:paraId="2EB5E6FA" w14:textId="77777777">
      <w:pPr>
        <w:rPr>
          <w:b/>
        </w:rPr>
      </w:pPr>
      <w:r w:rsidRPr="00D0026D">
        <w:rPr>
          <w:b/>
          <w:bCs/>
          <w:u w:val="single"/>
        </w:rPr>
        <w:t xml:space="preserve">If you are conducting a focus group, survey, or plan to employ statistical methods, please </w:t>
      </w:r>
      <w:r w:rsidRPr="00D0026D">
        <w:rPr>
          <w:b/>
          <w:bCs/>
          <w:u w:val="single"/>
        </w:rPr>
        <w:t xml:space="preserve"> provide answers to the following questions:</w:t>
      </w:r>
    </w:p>
    <w:p w:rsidR="0069403B" w:rsidRPr="00D0026D" w:rsidP="00F06866" w14:paraId="136AE15C" w14:textId="77777777">
      <w:pPr>
        <w:rPr>
          <w:b/>
        </w:rPr>
      </w:pPr>
    </w:p>
    <w:p w:rsidR="00F06866" w:rsidRPr="00D0026D" w:rsidP="00F06866" w14:paraId="0654466A" w14:textId="77777777">
      <w:pPr>
        <w:rPr>
          <w:b/>
        </w:rPr>
      </w:pPr>
      <w:r w:rsidRPr="00D0026D">
        <w:rPr>
          <w:b/>
        </w:rPr>
        <w:t>The</w:t>
      </w:r>
      <w:r w:rsidRPr="00D0026D" w:rsidR="0069403B">
        <w:rPr>
          <w:b/>
        </w:rPr>
        <w:t xml:space="preserve"> select</w:t>
      </w:r>
      <w:r w:rsidRPr="00D0026D">
        <w:rPr>
          <w:b/>
        </w:rPr>
        <w:t>ion of your targeted respondents</w:t>
      </w:r>
    </w:p>
    <w:p w:rsidR="0069403B" w:rsidRPr="00D0026D" w:rsidP="0069403B" w14:paraId="6A1E08A0" w14:textId="7E2B8D05">
      <w:pPr>
        <w:pStyle w:val="ListParagraph"/>
        <w:numPr>
          <w:ilvl w:val="0"/>
          <w:numId w:val="15"/>
        </w:numPr>
      </w:pPr>
      <w:r w:rsidRPr="00D0026D">
        <w:t>Do you have a customer list or something similar that defines the universe of potential respondents</w:t>
      </w:r>
      <w:r w:rsidRPr="00D0026D" w:rsidR="00636621">
        <w:t xml:space="preserve"> and do you have a sampling plan for selecting from this universe</w:t>
      </w:r>
      <w:r w:rsidRPr="00D0026D">
        <w:t>?</w:t>
      </w:r>
      <w:r w:rsidRPr="00D0026D">
        <w:tab/>
      </w:r>
      <w:r w:rsidRPr="00D0026D">
        <w:tab/>
      </w:r>
      <w:r w:rsidRPr="00D0026D">
        <w:tab/>
      </w:r>
      <w:r w:rsidRPr="00D0026D">
        <w:tab/>
      </w:r>
      <w:r w:rsidRPr="00D0026D">
        <w:tab/>
      </w:r>
      <w:r w:rsidRPr="00D0026D">
        <w:tab/>
      </w:r>
      <w:r w:rsidRPr="00D0026D">
        <w:tab/>
      </w:r>
      <w:r w:rsidRPr="00D0026D">
        <w:tab/>
      </w:r>
      <w:r w:rsidRPr="00D0026D" w:rsidR="00636621">
        <w:tab/>
      </w:r>
      <w:r w:rsidRPr="00D0026D" w:rsidR="00636621">
        <w:tab/>
      </w:r>
      <w:r w:rsidRPr="00D0026D" w:rsidR="00636621">
        <w:tab/>
      </w:r>
      <w:r w:rsidRPr="00D0026D">
        <w:t>[</w:t>
      </w:r>
      <w:r w:rsidRPr="00D0026D" w:rsidR="00A3102E">
        <w:t>X</w:t>
      </w:r>
      <w:r w:rsidRPr="00D0026D">
        <w:t>] Yes</w:t>
      </w:r>
      <w:r w:rsidRPr="00D0026D">
        <w:tab/>
        <w:t>[</w:t>
      </w:r>
      <w:r w:rsidRPr="00D0026D" w:rsidR="00C03695">
        <w:t xml:space="preserve"> </w:t>
      </w:r>
      <w:r w:rsidRPr="00D0026D">
        <w:t>] No</w:t>
      </w:r>
    </w:p>
    <w:p w:rsidR="00636621" w:rsidRPr="00D0026D" w:rsidP="00636621" w14:paraId="1D3DE434" w14:textId="77777777">
      <w:pPr>
        <w:pStyle w:val="ListParagraph"/>
      </w:pPr>
    </w:p>
    <w:p w:rsidR="00192611" w:rsidRPr="00D0026D" w:rsidP="001B0AAA" w14:paraId="6E70999F" w14:textId="77777777">
      <w:r w:rsidRPr="00D0026D">
        <w:t>If the answer is yes, please provide a description of both below</w:t>
      </w:r>
      <w:r w:rsidRPr="00D0026D" w:rsidR="00A403BB">
        <w:t xml:space="preserve"> (or attach the sampling plan)</w:t>
      </w:r>
      <w:r w:rsidRPr="00D0026D">
        <w:t>?   If the answer is no, please provide a description of how you plan to identify your potential group of respondents</w:t>
      </w:r>
      <w:r w:rsidRPr="00D0026D" w:rsidR="001B0AAA">
        <w:t xml:space="preserve"> and how you will select them</w:t>
      </w:r>
      <w:r w:rsidRPr="00D0026D">
        <w:t xml:space="preserve">? </w:t>
      </w:r>
    </w:p>
    <w:p w:rsidR="00192611" w:rsidRPr="00D0026D" w:rsidP="001B0AAA" w14:paraId="6B7B71E9" w14:textId="77777777"/>
    <w:p w:rsidR="00221943" w:rsidRPr="00D0026D" w:rsidP="001B0AAA" w14:paraId="0422EA8C" w14:textId="275C9599">
      <w:r w:rsidRPr="00D0026D">
        <w:t xml:space="preserve">The AmeriCorps </w:t>
      </w:r>
      <w:r w:rsidRPr="00D0026D" w:rsidR="00090B56">
        <w:t xml:space="preserve">programs </w:t>
      </w:r>
      <w:r w:rsidRPr="00D0026D" w:rsidR="00A277A5">
        <w:t>and AmeriCorps Seniors program</w:t>
      </w:r>
      <w:r w:rsidRPr="00D0026D" w:rsidR="00090B56">
        <w:t>s</w:t>
      </w:r>
      <w:r w:rsidRPr="00D0026D" w:rsidR="00BE6899">
        <w:t xml:space="preserve"> maintain a list of AmeriCorps</w:t>
      </w:r>
      <w:r w:rsidRPr="00D0026D" w:rsidR="00CB411E">
        <w:t xml:space="preserve"> members</w:t>
      </w:r>
      <w:r w:rsidRPr="00D0026D" w:rsidR="00BE6899">
        <w:t xml:space="preserve"> and AmeriCorps Seniors</w:t>
      </w:r>
      <w:r w:rsidRPr="00D0026D" w:rsidR="00CB411E">
        <w:t xml:space="preserve"> volunteers</w:t>
      </w:r>
      <w:r w:rsidRPr="00D0026D" w:rsidR="00BE6899">
        <w:t xml:space="preserve">. </w:t>
      </w:r>
      <w:r w:rsidRPr="00D0026D" w:rsidR="001E2BA9">
        <w:t xml:space="preserve">This list defines the universe of potential respondents. </w:t>
      </w:r>
    </w:p>
    <w:p w:rsidR="00221943" w:rsidRPr="00D0026D" w:rsidP="001B0AAA" w14:paraId="524262B0" w14:textId="77777777"/>
    <w:p w:rsidR="00BE6899" w:rsidRPr="00D0026D" w:rsidP="001B0AAA" w14:paraId="78DEDB00" w14:textId="73465DCB">
      <w:r w:rsidRPr="00D0026D">
        <w:t xml:space="preserve">AmeriCorps </w:t>
      </w:r>
      <w:r w:rsidRPr="00D0026D" w:rsidR="00221943">
        <w:t xml:space="preserve">will </w:t>
      </w:r>
      <w:r w:rsidRPr="00D0026D" w:rsidR="00942411">
        <w:t xml:space="preserve">randomly sample </w:t>
      </w:r>
      <w:r w:rsidRPr="00D0026D" w:rsidR="00656EB3">
        <w:t>3</w:t>
      </w:r>
      <w:r w:rsidRPr="00D0026D" w:rsidR="00942411">
        <w:t xml:space="preserve">0 </w:t>
      </w:r>
      <w:r w:rsidRPr="00D0026D" w:rsidR="00090B56">
        <w:t>respondents</w:t>
      </w:r>
      <w:r w:rsidRPr="00D0026D">
        <w:t xml:space="preserve"> from </w:t>
      </w:r>
      <w:r w:rsidRPr="00D0026D" w:rsidR="009B6086">
        <w:t xml:space="preserve">each </w:t>
      </w:r>
      <w:r w:rsidRPr="00D0026D" w:rsidR="00C05BEC">
        <w:t xml:space="preserve">of 3 </w:t>
      </w:r>
      <w:r w:rsidRPr="00D0026D" w:rsidR="00193049">
        <w:t xml:space="preserve">AmeriCorps and </w:t>
      </w:r>
      <w:r w:rsidRPr="00D0026D" w:rsidR="00C05BEC">
        <w:t xml:space="preserve">3 </w:t>
      </w:r>
      <w:r w:rsidRPr="00D0026D" w:rsidR="00193049">
        <w:t>AmeriCorps Seniors</w:t>
      </w:r>
      <w:r w:rsidRPr="00D0026D" w:rsidR="009B6086">
        <w:t xml:space="preserve"> program</w:t>
      </w:r>
      <w:r w:rsidRPr="00D0026D" w:rsidR="00C05BEC">
        <w:t>s, for a total of 180 participants</w:t>
      </w:r>
      <w:r w:rsidRPr="00D0026D" w:rsidR="009B6086">
        <w:t>.</w:t>
      </w:r>
    </w:p>
    <w:p w:rsidR="00193049" w:rsidRPr="00D0026D" w:rsidP="001B0AAA" w14:paraId="78771FE1" w14:textId="77777777"/>
    <w:p w:rsidR="00A403BB" w:rsidRPr="00D0026D" w:rsidP="00A403BB" w14:paraId="0EE41C50" w14:textId="77777777">
      <w:pPr>
        <w:rPr>
          <w:b/>
        </w:rPr>
      </w:pPr>
      <w:r w:rsidRPr="00D0026D">
        <w:rPr>
          <w:b/>
        </w:rPr>
        <w:t>Administration of the Instrument</w:t>
      </w:r>
    </w:p>
    <w:p w:rsidR="00A403BB" w:rsidRPr="00D0026D" w:rsidP="00A403BB" w14:paraId="601EE980" w14:textId="77777777">
      <w:pPr>
        <w:pStyle w:val="ListParagraph"/>
        <w:numPr>
          <w:ilvl w:val="0"/>
          <w:numId w:val="17"/>
        </w:numPr>
      </w:pPr>
      <w:r w:rsidRPr="00D0026D">
        <w:t>H</w:t>
      </w:r>
      <w:r w:rsidRPr="00D0026D">
        <w:t>ow will you collect the information? (Check all that apply)</w:t>
      </w:r>
    </w:p>
    <w:p w:rsidR="001B0AAA" w:rsidRPr="00D0026D" w:rsidP="001B0AAA" w14:paraId="1CF0B56F" w14:textId="6DAB81F6">
      <w:pPr>
        <w:ind w:left="720"/>
      </w:pPr>
      <w:r w:rsidRPr="00D0026D">
        <w:t>[</w:t>
      </w:r>
      <w:r w:rsidRPr="00D0026D" w:rsidR="00192611">
        <w:t>X</w:t>
      </w:r>
      <w:r w:rsidRPr="00D0026D">
        <w:t>] Web-based</w:t>
      </w:r>
      <w:r w:rsidRPr="00D0026D">
        <w:t xml:space="preserve"> or other forms of Social Media </w:t>
      </w:r>
    </w:p>
    <w:p w:rsidR="001B0AAA" w:rsidRPr="00D0026D" w:rsidP="001B0AAA" w14:paraId="596D264F" w14:textId="58468B17">
      <w:pPr>
        <w:ind w:left="720"/>
      </w:pPr>
      <w:r w:rsidRPr="00D0026D">
        <w:t>[</w:t>
      </w:r>
      <w:r w:rsidRPr="00D0026D" w:rsidR="00FD18A5">
        <w:t xml:space="preserve">  </w:t>
      </w:r>
      <w:r w:rsidRPr="00D0026D" w:rsidR="00A403BB">
        <w:t>] Telephone</w:t>
      </w:r>
      <w:r w:rsidRPr="00D0026D" w:rsidR="00A403BB">
        <w:tab/>
      </w:r>
    </w:p>
    <w:p w:rsidR="001B0AAA" w:rsidRPr="00D0026D" w:rsidP="001B0AAA" w14:paraId="4B638D60" w14:textId="77777777">
      <w:pPr>
        <w:ind w:left="720"/>
      </w:pPr>
      <w:r w:rsidRPr="00D0026D">
        <w:t>[</w:t>
      </w:r>
      <w:r w:rsidRPr="00D0026D">
        <w:t xml:space="preserve"> </w:t>
      </w:r>
      <w:r w:rsidRPr="00D0026D">
        <w:t xml:space="preserve"> ] In-person</w:t>
      </w:r>
      <w:r w:rsidRPr="00D0026D">
        <w:tab/>
      </w:r>
    </w:p>
    <w:p w:rsidR="001B0AAA" w:rsidRPr="00D0026D" w:rsidP="001B0AAA" w14:paraId="45336C33" w14:textId="77777777">
      <w:pPr>
        <w:ind w:left="720"/>
      </w:pPr>
      <w:r w:rsidRPr="00D0026D">
        <w:t xml:space="preserve">[ </w:t>
      </w:r>
      <w:r w:rsidRPr="00D0026D">
        <w:t xml:space="preserve"> </w:t>
      </w:r>
      <w:r w:rsidRPr="00D0026D">
        <w:t>] Mail</w:t>
      </w:r>
      <w:r w:rsidRPr="00D0026D">
        <w:t xml:space="preserve"> </w:t>
      </w:r>
    </w:p>
    <w:p w:rsidR="001B0AAA" w:rsidRPr="00D0026D" w:rsidP="001B0AAA" w14:paraId="60CAAF93" w14:textId="591365E4">
      <w:pPr>
        <w:ind w:left="720"/>
      </w:pPr>
      <w:r w:rsidRPr="00D0026D">
        <w:t>[</w:t>
      </w:r>
      <w:r w:rsidRPr="00D0026D" w:rsidR="00A3102E">
        <w:t>X</w:t>
      </w:r>
      <w:r w:rsidRPr="00D0026D">
        <w:t>] Other, Explain</w:t>
      </w:r>
      <w:r w:rsidRPr="00D0026D" w:rsidR="00A3102E">
        <w:t xml:space="preserve">: online survey </w:t>
      </w:r>
    </w:p>
    <w:p w:rsidR="000C6F2F" w:rsidRPr="00D0026D" w:rsidP="001B0AAA" w14:paraId="7827A8C1" w14:textId="77777777">
      <w:pPr>
        <w:ind w:left="720"/>
      </w:pPr>
    </w:p>
    <w:p w:rsidR="00F24CFC" w:rsidRPr="00D0026D" w:rsidP="00F24CFC" w14:paraId="5ABE8C71" w14:textId="77777777">
      <w:pPr>
        <w:pStyle w:val="ListParagraph"/>
        <w:numPr>
          <w:ilvl w:val="0"/>
          <w:numId w:val="17"/>
        </w:numPr>
      </w:pPr>
      <w:r w:rsidRPr="00D0026D">
        <w:t>Will interviewers or fac</w:t>
      </w:r>
      <w:r w:rsidRPr="00D0026D" w:rsidR="0076348A">
        <w:t xml:space="preserve">ilitators be used?  [  ] </w:t>
      </w:r>
      <w:r w:rsidRPr="00D0026D" w:rsidR="0076348A">
        <w:t>Yes</w:t>
      </w:r>
      <w:r w:rsidRPr="00D0026D" w:rsidR="0076348A">
        <w:t xml:space="preserve"> [ X</w:t>
      </w:r>
      <w:r w:rsidRPr="00D0026D">
        <w:t>] No</w:t>
      </w:r>
    </w:p>
    <w:p w:rsidR="00F24CFC" w:rsidRPr="00D0026D" w:rsidP="00F24CFC" w14:paraId="5B1EB66C" w14:textId="77777777">
      <w:pPr>
        <w:pStyle w:val="ListParagraph"/>
        <w:ind w:left="360"/>
      </w:pPr>
      <w:r w:rsidRPr="00D0026D">
        <w:t xml:space="preserve"> </w:t>
      </w:r>
    </w:p>
    <w:p w:rsidR="0024521E" w:rsidRPr="00D0026D" w:rsidP="0024521E" w14:paraId="4449323D" w14:textId="77777777">
      <w:pPr>
        <w:rPr>
          <w:b/>
        </w:rPr>
      </w:pPr>
      <w:r w:rsidRPr="00D0026D">
        <w:rPr>
          <w:b/>
        </w:rPr>
        <w:t>Please make sure that all instruments, instructions, and scripts are submitted with the request.</w:t>
      </w:r>
    </w:p>
    <w:p w:rsidR="00FD18A5" w:rsidRPr="00D0026D" w:rsidP="00F24CFC" w14:paraId="7896FD4D" w14:textId="77777777">
      <w:pPr>
        <w:pStyle w:val="Heading2"/>
        <w:tabs>
          <w:tab w:val="left" w:pos="900"/>
        </w:tabs>
        <w:ind w:right="-180"/>
        <w:rPr>
          <w:sz w:val="28"/>
        </w:rPr>
      </w:pPr>
    </w:p>
    <w:p w:rsidR="00FD18A5" w:rsidRPr="00D0026D" w:rsidP="00F24CFC" w14:paraId="00EC413E" w14:textId="77777777">
      <w:pPr>
        <w:pStyle w:val="Heading2"/>
        <w:tabs>
          <w:tab w:val="left" w:pos="900"/>
        </w:tabs>
        <w:ind w:right="-180"/>
        <w:rPr>
          <w:sz w:val="28"/>
        </w:rPr>
      </w:pPr>
    </w:p>
    <w:p w:rsidR="00DF0ACB" w:rsidRPr="00D0026D" w:rsidP="00F24CFC" w14:paraId="41ED9918" w14:textId="77777777">
      <w:pPr>
        <w:pStyle w:val="Heading2"/>
        <w:tabs>
          <w:tab w:val="left" w:pos="900"/>
        </w:tabs>
        <w:ind w:right="-180"/>
        <w:rPr>
          <w:sz w:val="28"/>
        </w:rPr>
      </w:pPr>
    </w:p>
    <w:p w:rsidR="00A3102E" w:rsidRPr="00D0026D" w14:paraId="345ED812" w14:textId="4165B3D0">
      <w:pPr>
        <w:rPr>
          <w:b/>
          <w:bCs/>
          <w:sz w:val="28"/>
        </w:rPr>
      </w:pPr>
      <w:r w:rsidRPr="00D0026D">
        <w:rPr>
          <w:sz w:val="28"/>
        </w:rPr>
        <w:br w:type="page"/>
      </w:r>
    </w:p>
    <w:p w:rsidR="00F24CFC" w:rsidRPr="00D0026D" w:rsidP="00F24CFC" w14:paraId="4719224E" w14:textId="35940A86">
      <w:pPr>
        <w:pStyle w:val="Heading2"/>
        <w:tabs>
          <w:tab w:val="left" w:pos="900"/>
        </w:tabs>
        <w:ind w:right="-180"/>
      </w:pPr>
      <w:r w:rsidRPr="00D0026D">
        <w:rPr>
          <w:sz w:val="28"/>
        </w:rPr>
        <w:t xml:space="preserve">Instructions for completing Request for Approval under the “Generic Clearance for the Collection of Routine Customer Feedback” </w:t>
      </w:r>
    </w:p>
    <w:p w:rsidR="00F24CFC" w:rsidRPr="00D0026D" w:rsidP="00F24CFC" w14:paraId="2A45E381" w14:textId="77777777">
      <w:pPr>
        <w:rPr>
          <w:b/>
        </w:rPr>
      </w:pPr>
      <w:r w:rsidRPr="00D0026D">
        <w:rPr>
          <w:b/>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Lin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F24CFC" w:rsidRPr="00D0026D" w:rsidP="00F24CFC" w14:paraId="5635852F" w14:textId="77777777">
      <w:pPr>
        <w:rPr>
          <w:b/>
        </w:rPr>
      </w:pPr>
      <w:r w:rsidRPr="00D0026D">
        <w:rPr>
          <w:b/>
        </w:rPr>
        <w:t>TITLE OF INFORMATION COLLECTION:</w:t>
      </w:r>
      <w:r w:rsidRPr="00D0026D">
        <w:t xml:space="preserve">  Provide the name of the collection that is the subject of the request</w:t>
      </w:r>
      <w:r w:rsidRPr="00D0026D" w:rsidR="00CB1078">
        <w:t xml:space="preserve">. (e.g.  Comment card for soliciting feedback on </w:t>
      </w:r>
      <w:r w:rsidRPr="00D0026D" w:rsidR="00CB1078">
        <w:t>xxxx</w:t>
      </w:r>
      <w:r w:rsidRPr="00D0026D" w:rsidR="00CB1078">
        <w:t>)</w:t>
      </w:r>
    </w:p>
    <w:p w:rsidR="00F24CFC" w:rsidRPr="00D0026D" w:rsidP="00F24CFC" w14:paraId="5E433430" w14:textId="77777777">
      <w:pPr>
        <w:rPr>
          <w:sz w:val="20"/>
          <w:szCs w:val="20"/>
        </w:rPr>
      </w:pPr>
    </w:p>
    <w:p w:rsidR="00F24CFC" w:rsidRPr="00D0026D" w:rsidP="00F24CFC" w14:paraId="533606A7" w14:textId="77777777">
      <w:pPr>
        <w:rPr>
          <w:b/>
        </w:rPr>
      </w:pPr>
      <w:r w:rsidRPr="00D0026D">
        <w:rPr>
          <w:b/>
        </w:rPr>
        <w:t xml:space="preserve">PURPOSE:  </w:t>
      </w:r>
      <w:r w:rsidRPr="00D0026D">
        <w:t>Provide a brief description of the purpose of this collection and how it will be used.  If this is part of a larger study or effort, please include this in your explanation.</w:t>
      </w:r>
    </w:p>
    <w:p w:rsidR="00F24CFC" w:rsidRPr="00D0026D" w:rsidP="00F24CFC" w14:paraId="5AAA201D" w14:textId="77777777">
      <w:pPr>
        <w:pStyle w:val="Header"/>
        <w:tabs>
          <w:tab w:val="clear" w:pos="4320"/>
          <w:tab w:val="clear" w:pos="8640"/>
        </w:tabs>
        <w:rPr>
          <w:b/>
        </w:rPr>
      </w:pPr>
    </w:p>
    <w:p w:rsidR="00F24CFC" w:rsidRPr="00D0026D" w:rsidP="00F24CFC" w14:paraId="4B9EE482" w14:textId="77777777">
      <w:pPr>
        <w:pStyle w:val="Header"/>
        <w:tabs>
          <w:tab w:val="clear" w:pos="4320"/>
          <w:tab w:val="clear" w:pos="8640"/>
        </w:tabs>
        <w:rPr>
          <w:snapToGrid/>
        </w:rPr>
      </w:pPr>
      <w:r w:rsidRPr="00D0026D">
        <w:rPr>
          <w:b/>
        </w:rPr>
        <w:t>DESCRIPTION OF RESPONDENTS</w:t>
      </w:r>
      <w:r w:rsidRPr="00D0026D">
        <w:t>: Provide a brief description of the targeted group or groups for this collection of information.  These groups must have experience with the program.</w:t>
      </w:r>
    </w:p>
    <w:p w:rsidR="00F24CFC" w:rsidRPr="00D0026D" w:rsidP="00F24CFC" w14:paraId="29B11F40" w14:textId="77777777">
      <w:pPr>
        <w:rPr>
          <w:b/>
          <w:sz w:val="20"/>
          <w:szCs w:val="20"/>
        </w:rPr>
      </w:pPr>
    </w:p>
    <w:p w:rsidR="00F24CFC" w:rsidRPr="00D0026D" w:rsidP="00F24CFC" w14:paraId="0B08B3CB" w14:textId="77777777">
      <w:pPr>
        <w:rPr>
          <w:b/>
        </w:rPr>
      </w:pPr>
      <w:r w:rsidRPr="00D0026D">
        <w:rPr>
          <w:b/>
        </w:rPr>
        <w:t>TYPE OF COLLECTION:</w:t>
      </w:r>
      <w:r w:rsidRPr="00D0026D">
        <w:t xml:space="preserve"> Check one box.  If you are requesting approval of other instruments under the generic</w:t>
      </w:r>
      <w:r w:rsidRPr="00D0026D" w:rsidR="008F50D4">
        <w:t>, you must complete a form for each instrument.</w:t>
      </w:r>
    </w:p>
    <w:p w:rsidR="00F24CFC" w:rsidRPr="00D0026D" w:rsidP="00F24CFC" w14:paraId="67E6288B" w14:textId="77777777">
      <w:pPr>
        <w:pStyle w:val="BodyTextIndent"/>
        <w:tabs>
          <w:tab w:val="left" w:pos="360"/>
        </w:tabs>
        <w:ind w:left="0"/>
        <w:rPr>
          <w:bCs/>
        </w:rPr>
      </w:pPr>
    </w:p>
    <w:p w:rsidR="00F24CFC" w:rsidRPr="00D0026D" w:rsidP="00F24CFC" w14:paraId="03AE4660" w14:textId="77777777">
      <w:r w:rsidRPr="00D0026D">
        <w:rPr>
          <w:b/>
        </w:rPr>
        <w:t>CERTIFICATION:</w:t>
      </w:r>
      <w:r w:rsidRPr="00D0026D" w:rsidR="008F50D4">
        <w:rPr>
          <w:b/>
        </w:rPr>
        <w:t xml:space="preserve">  </w:t>
      </w:r>
      <w:r w:rsidRPr="00D0026D" w:rsidR="008F50D4">
        <w:t>Please read the certification carefully.  If you incorrectly certify, the collection will be returned as improperly submitted or it will be disapproved.</w:t>
      </w:r>
    </w:p>
    <w:p w:rsidR="00F24CFC" w:rsidRPr="00D0026D" w:rsidP="00F24CFC" w14:paraId="4FCE773D" w14:textId="77777777">
      <w:pPr>
        <w:rPr>
          <w:sz w:val="16"/>
          <w:szCs w:val="16"/>
        </w:rPr>
      </w:pPr>
    </w:p>
    <w:p w:rsidR="00F24CFC" w:rsidRPr="00D0026D" w:rsidP="00F24CFC" w14:paraId="3EC13900" w14:textId="77777777">
      <w:r w:rsidRPr="00D0026D">
        <w:rPr>
          <w:b/>
        </w:rPr>
        <w:t>Personally Identifiable Information:</w:t>
      </w:r>
      <w:r w:rsidRPr="00D0026D" w:rsidR="008F50D4">
        <w:rPr>
          <w:b/>
        </w:rPr>
        <w:t xml:space="preserve">  </w:t>
      </w:r>
      <w:r w:rsidRPr="00D0026D" w:rsidR="008F50D4">
        <w:t xml:space="preserve">Provide answers to the questions.  </w:t>
      </w:r>
      <w:r w:rsidRPr="00D0026D" w:rsidR="00CF6542">
        <w:t>Note:  Agencies should only collect PII to the extent necessary, and they should only retain PII for the period of time that is necessary to achieve a specific objective.</w:t>
      </w:r>
    </w:p>
    <w:p w:rsidR="008F50D4" w:rsidRPr="00D0026D" w:rsidP="00F24CFC" w14:paraId="15B486AD" w14:textId="77777777">
      <w:pPr>
        <w:rPr>
          <w:sz w:val="20"/>
          <w:szCs w:val="20"/>
        </w:rPr>
      </w:pPr>
    </w:p>
    <w:p w:rsidR="00F24CFC" w:rsidRPr="00D0026D" w:rsidP="008F50D4" w14:paraId="499F4DE0" w14:textId="77777777">
      <w:pPr>
        <w:pStyle w:val="ListParagraph"/>
        <w:ind w:left="0"/>
        <w:rPr>
          <w:b/>
        </w:rPr>
      </w:pPr>
      <w:r w:rsidRPr="00D0026D">
        <w:rPr>
          <w:b/>
        </w:rPr>
        <w:t>Gifts or Payments</w:t>
      </w:r>
      <w:r w:rsidRPr="00D0026D">
        <w:rPr>
          <w:b/>
        </w:rPr>
        <w:t>:</w:t>
      </w:r>
      <w:r w:rsidRPr="00D0026D" w:rsidR="008F50D4">
        <w:rPr>
          <w:b/>
        </w:rPr>
        <w:t xml:space="preserve">  </w:t>
      </w:r>
      <w:r w:rsidRPr="00D0026D" w:rsidR="008F50D4">
        <w:t xml:space="preserve">If you answer yes to the question, please </w:t>
      </w:r>
      <w:r w:rsidRPr="00D0026D">
        <w:t>describe</w:t>
      </w:r>
      <w:r w:rsidRPr="00D0026D" w:rsidR="008F50D4">
        <w:t xml:space="preserve"> the incentive</w:t>
      </w:r>
      <w:r w:rsidRPr="00D0026D">
        <w:t xml:space="preserve"> and provide a justification for the amount.</w:t>
      </w:r>
    </w:p>
    <w:p w:rsidR="00F24CFC" w:rsidRPr="00D0026D" w:rsidP="00F24CFC" w14:paraId="7F7B5899" w14:textId="77777777">
      <w:pPr>
        <w:rPr>
          <w:b/>
        </w:rPr>
      </w:pPr>
    </w:p>
    <w:p w:rsidR="008F50D4" w:rsidRPr="00D0026D" w:rsidP="00F24CFC" w14:paraId="3A02D7B3" w14:textId="77777777">
      <w:pPr>
        <w:rPr>
          <w:b/>
        </w:rPr>
      </w:pPr>
      <w:r w:rsidRPr="00D0026D">
        <w:rPr>
          <w:b/>
        </w:rPr>
        <w:t>BURDEN HOURS</w:t>
      </w:r>
      <w:r w:rsidRPr="00D0026D">
        <w:rPr>
          <w:b/>
        </w:rPr>
        <w:t>:</w:t>
      </w:r>
    </w:p>
    <w:p w:rsidR="008F50D4" w:rsidRPr="00D0026D" w:rsidP="00F24CFC" w14:paraId="1A19BA15" w14:textId="77777777">
      <w:r w:rsidRPr="00D0026D">
        <w:rPr>
          <w:b/>
        </w:rPr>
        <w:t xml:space="preserve">Category of Respondents:  </w:t>
      </w:r>
      <w:r w:rsidRPr="00D0026D">
        <w:t>Identify who you expect the respondents to be in terms of the following categories: (1) Individuals or Households;(2) Private Sector; (3) State, local, or tribal governments; or (4) Federal Government.  Only one type of respondent can be selected</w:t>
      </w:r>
      <w:r w:rsidRPr="00D0026D" w:rsidR="00CF6542">
        <w:t xml:space="preserve"> per row</w:t>
      </w:r>
      <w:r w:rsidRPr="00D0026D">
        <w:t xml:space="preserve">. </w:t>
      </w:r>
    </w:p>
    <w:p w:rsidR="008F50D4" w:rsidRPr="00D0026D" w:rsidP="00F24CFC" w14:paraId="6804791D" w14:textId="77777777">
      <w:r w:rsidRPr="00D0026D">
        <w:rPr>
          <w:b/>
        </w:rPr>
        <w:t>No. of Respondents:</w:t>
      </w:r>
      <w:r w:rsidRPr="00D0026D">
        <w:t xml:space="preserve">  Provide an estimate of the Number of respondents.</w:t>
      </w:r>
    </w:p>
    <w:p w:rsidR="008F50D4" w:rsidRPr="00D0026D" w:rsidP="00F24CFC" w14:paraId="0EA7444D" w14:textId="77777777">
      <w:r w:rsidRPr="00D0026D">
        <w:rPr>
          <w:b/>
        </w:rPr>
        <w:t xml:space="preserve">Participation Time:  </w:t>
      </w:r>
      <w:r w:rsidRPr="00D0026D">
        <w:t>Provide an estimate of the amount of time required for a respondent to participate (e.g. fill out a survey or participate in a focus group)</w:t>
      </w:r>
    </w:p>
    <w:p w:rsidR="00F24CFC" w:rsidRPr="00D0026D" w:rsidP="00F24CFC" w14:paraId="41F3EDA1" w14:textId="77777777">
      <w:r w:rsidRPr="00D0026D">
        <w:rPr>
          <w:b/>
        </w:rPr>
        <w:t>Burden:</w:t>
      </w:r>
      <w:r w:rsidRPr="00D0026D">
        <w:t xml:space="preserve">  Provide the </w:t>
      </w:r>
      <w:r w:rsidRPr="00D0026D">
        <w:t>Annual burden hours:  Multiply the Number of responses and the participation time and</w:t>
      </w:r>
      <w:r w:rsidRPr="00D0026D">
        <w:t xml:space="preserve"> </w:t>
      </w:r>
      <w:r w:rsidRPr="00D0026D" w:rsidR="003F1C5B">
        <w:t>divide by 60.</w:t>
      </w:r>
    </w:p>
    <w:p w:rsidR="00F24CFC" w:rsidRPr="00D0026D" w:rsidP="00F24CFC" w14:paraId="45F0010B" w14:textId="77777777">
      <w:pPr>
        <w:keepNext/>
        <w:keepLines/>
        <w:rPr>
          <w:b/>
        </w:rPr>
      </w:pPr>
    </w:p>
    <w:p w:rsidR="00F24CFC" w:rsidRPr="00D0026D" w:rsidP="00F24CFC" w14:paraId="2364EEBF" w14:textId="77777777">
      <w:pPr>
        <w:rPr>
          <w:b/>
        </w:rPr>
      </w:pPr>
      <w:r w:rsidRPr="00D0026D">
        <w:rPr>
          <w:b/>
        </w:rPr>
        <w:t>FEDERAL COST:</w:t>
      </w:r>
      <w:r w:rsidRPr="00D0026D" w:rsidR="003F1C5B">
        <w:rPr>
          <w:b/>
        </w:rPr>
        <w:t xml:space="preserve"> </w:t>
      </w:r>
      <w:r w:rsidRPr="00D0026D" w:rsidR="003F1C5B">
        <w:t xml:space="preserve">Provide an </w:t>
      </w:r>
      <w:r w:rsidRPr="00D0026D">
        <w:t>estimate</w:t>
      </w:r>
      <w:r w:rsidRPr="00D0026D" w:rsidR="003F1C5B">
        <w:t xml:space="preserve"> of the</w:t>
      </w:r>
      <w:r w:rsidRPr="00D0026D">
        <w:t xml:space="preserve"> annual cost to the Federal government</w:t>
      </w:r>
      <w:r w:rsidRPr="00D0026D" w:rsidR="003F1C5B">
        <w:t>.</w:t>
      </w:r>
    </w:p>
    <w:p w:rsidR="00F24CFC" w:rsidRPr="00D0026D" w:rsidP="00F24CFC" w14:paraId="7227D081" w14:textId="77777777">
      <w:pPr>
        <w:rPr>
          <w:b/>
          <w:bCs/>
          <w:sz w:val="20"/>
          <w:szCs w:val="20"/>
          <w:u w:val="single"/>
        </w:rPr>
      </w:pPr>
    </w:p>
    <w:p w:rsidR="00F24CFC" w:rsidRPr="00D0026D" w:rsidP="00F24CFC" w14:paraId="7C76CAC3" w14:textId="77777777">
      <w:pPr>
        <w:rPr>
          <w:b/>
        </w:rPr>
      </w:pPr>
      <w:r w:rsidRPr="00D0026D">
        <w:rPr>
          <w:b/>
          <w:bCs/>
          <w:u w:val="single"/>
        </w:rPr>
        <w:t>If you are conducting a focus group, survey, or plan to employ statistical methods, please  provide answers to the following questions:</w:t>
      </w:r>
    </w:p>
    <w:p w:rsidR="00F24CFC" w:rsidRPr="00D0026D" w:rsidP="00F24CFC" w14:paraId="744D9C3D" w14:textId="77777777">
      <w:pPr>
        <w:rPr>
          <w:b/>
          <w:sz w:val="20"/>
          <w:szCs w:val="20"/>
        </w:rPr>
      </w:pPr>
    </w:p>
    <w:p w:rsidR="00F24CFC" w:rsidRPr="00D0026D" w:rsidP="00F24CFC" w14:paraId="606FC4AC" w14:textId="77777777">
      <w:r w:rsidRPr="00D0026D">
        <w:rPr>
          <w:b/>
        </w:rPr>
        <w:t>The selection of your targeted respondents</w:t>
      </w:r>
      <w:r w:rsidRPr="00D0026D" w:rsidR="003F1C5B">
        <w:rPr>
          <w:b/>
        </w:rPr>
        <w:t>.</w:t>
      </w:r>
      <w:r w:rsidRPr="00D0026D">
        <w:t xml:space="preserve"> </w:t>
      </w:r>
      <w:r w:rsidRPr="00D0026D" w:rsidR="003F1C5B">
        <w:t xml:space="preserve"> P</w:t>
      </w:r>
      <w:r w:rsidRPr="00D0026D">
        <w:t>lease provide a description of how you plan to identify your potential group of responden</w:t>
      </w:r>
      <w:r w:rsidRPr="00D0026D" w:rsidR="003F1C5B">
        <w:t>ts and how you will select them.  If the answer is yes, to the first question, you may provide the sampling plan in an attachment.</w:t>
      </w:r>
    </w:p>
    <w:p w:rsidR="00F24CFC" w:rsidRPr="00D0026D" w:rsidP="00F24CFC" w14:paraId="3AD8E5B5" w14:textId="77777777">
      <w:pPr>
        <w:rPr>
          <w:b/>
          <w:sz w:val="20"/>
          <w:szCs w:val="20"/>
        </w:rPr>
      </w:pPr>
    </w:p>
    <w:p w:rsidR="00F24CFC" w:rsidRPr="00D0026D" w:rsidP="00F24CFC" w14:paraId="2DF127D2" w14:textId="77777777">
      <w:r w:rsidRPr="00D0026D">
        <w:rPr>
          <w:b/>
        </w:rPr>
        <w:t>Administration of the Instrument</w:t>
      </w:r>
      <w:r w:rsidRPr="00D0026D" w:rsidR="003F1C5B">
        <w:rPr>
          <w:b/>
        </w:rPr>
        <w:t xml:space="preserve">:  </w:t>
      </w:r>
      <w:r w:rsidRPr="00D0026D" w:rsidR="003F1C5B">
        <w:t>Identify how the information will be collected.  More than one box may be checked.  Indicate whether there will be interviewers (e.g. for surveys) or facilitators (e.g., for focus groups) used.</w:t>
      </w:r>
    </w:p>
    <w:p w:rsidR="00F24CFC" w:rsidRPr="00D0026D" w:rsidP="00F24CFC" w14:paraId="17917FAE" w14:textId="77777777">
      <w:pPr>
        <w:pStyle w:val="ListParagraph"/>
        <w:ind w:left="360"/>
      </w:pPr>
    </w:p>
    <w:p w:rsidR="00F24CFC" w:rsidRPr="00F24CFC" w:rsidP="00F24CFC" w14:paraId="43DBE843" w14:textId="77777777">
      <w:pPr>
        <w:rPr>
          <w:b/>
        </w:rPr>
      </w:pPr>
      <w:r w:rsidRPr="00D0026D">
        <w:rPr>
          <w:b/>
        </w:rPr>
        <w:t xml:space="preserve">Submit </w:t>
      </w:r>
      <w:r w:rsidRPr="00D0026D">
        <w:rPr>
          <w:b/>
        </w:rPr>
        <w:t>all instruments, instructions, and scripts are submitted with the request.</w:t>
      </w:r>
    </w:p>
    <w:p w:rsidR="005E714A" w:rsidP="00F24CFC" w14:paraId="666A3911" w14:textId="77777777">
      <w:pPr>
        <w:tabs>
          <w:tab w:val="left" w:pos="5670"/>
        </w:tabs>
        <w:suppressAutoHyphens/>
      </w:pPr>
    </w:p>
    <w:sectPr w:rsidSect="00194AC6">
      <w:footerReference w:type="default" r:id="rId7"/>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2BBA6FB7"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B575B6">
      <w:rPr>
        <w:rStyle w:val="PageNumber"/>
        <w:noProof/>
        <w:sz w:val="20"/>
        <w:szCs w:val="20"/>
      </w:rPr>
      <w:t>3</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57D0D36"/>
    <w:multiLevelType w:val="multilevel"/>
    <w:tmpl w:val="11F2B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3142735"/>
    <w:multiLevelType w:val="hybridMultilevel"/>
    <w:tmpl w:val="4656B2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40BA83AC"/>
    <w:lvl w:ilvl="0">
      <w:start w:val="1"/>
      <w:numFmt w:val="decimal"/>
      <w:lvlText w:val="%1."/>
      <w:lvlJc w:val="left"/>
      <w:pPr>
        <w:ind w:left="360" w:hanging="360"/>
      </w:pPr>
      <w:rPr>
        <w:b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645626944">
    <w:abstractNumId w:val="11"/>
  </w:num>
  <w:num w:numId="2" w16cid:durableId="253443719">
    <w:abstractNumId w:val="18"/>
  </w:num>
  <w:num w:numId="3" w16cid:durableId="2114862652">
    <w:abstractNumId w:val="17"/>
  </w:num>
  <w:num w:numId="4" w16cid:durableId="1005941422">
    <w:abstractNumId w:val="19"/>
  </w:num>
  <w:num w:numId="5" w16cid:durableId="1418942445">
    <w:abstractNumId w:val="3"/>
  </w:num>
  <w:num w:numId="6" w16cid:durableId="1403023238">
    <w:abstractNumId w:val="1"/>
  </w:num>
  <w:num w:numId="7" w16cid:durableId="2061517749">
    <w:abstractNumId w:val="9"/>
  </w:num>
  <w:num w:numId="8" w16cid:durableId="1077634462">
    <w:abstractNumId w:val="15"/>
  </w:num>
  <w:num w:numId="9" w16cid:durableId="93940783">
    <w:abstractNumId w:val="10"/>
  </w:num>
  <w:num w:numId="10" w16cid:durableId="1491092433">
    <w:abstractNumId w:val="2"/>
  </w:num>
  <w:num w:numId="11" w16cid:durableId="1280911670">
    <w:abstractNumId w:val="7"/>
  </w:num>
  <w:num w:numId="12" w16cid:durableId="2013559064">
    <w:abstractNumId w:val="8"/>
  </w:num>
  <w:num w:numId="13" w16cid:durableId="1985155807">
    <w:abstractNumId w:val="0"/>
  </w:num>
  <w:num w:numId="14" w16cid:durableId="1668434344">
    <w:abstractNumId w:val="16"/>
  </w:num>
  <w:num w:numId="15" w16cid:durableId="1611206885">
    <w:abstractNumId w:val="14"/>
  </w:num>
  <w:num w:numId="16" w16cid:durableId="1814985824">
    <w:abstractNumId w:val="12"/>
  </w:num>
  <w:num w:numId="17" w16cid:durableId="1888909260">
    <w:abstractNumId w:val="4"/>
  </w:num>
  <w:num w:numId="18" w16cid:durableId="1077703475">
    <w:abstractNumId w:val="6"/>
  </w:num>
  <w:num w:numId="19" w16cid:durableId="11334754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89172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orgstrom, Amy">
    <w15:presenceInfo w15:providerId="AD" w15:userId="S::aborgstrom@cns.gov::595a5290-eb18-421c-9efa-01ab1d1035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132A"/>
    <w:rsid w:val="0001027E"/>
    <w:rsid w:val="000220B4"/>
    <w:rsid w:val="00023A57"/>
    <w:rsid w:val="00047A64"/>
    <w:rsid w:val="00051B0A"/>
    <w:rsid w:val="0005328B"/>
    <w:rsid w:val="00055104"/>
    <w:rsid w:val="00067329"/>
    <w:rsid w:val="00090B56"/>
    <w:rsid w:val="000B2838"/>
    <w:rsid w:val="000B3E92"/>
    <w:rsid w:val="000C0512"/>
    <w:rsid w:val="000C23BF"/>
    <w:rsid w:val="000C6F2F"/>
    <w:rsid w:val="000D44CA"/>
    <w:rsid w:val="000E200B"/>
    <w:rsid w:val="000E56AD"/>
    <w:rsid w:val="000F68BE"/>
    <w:rsid w:val="00135B51"/>
    <w:rsid w:val="00135F7F"/>
    <w:rsid w:val="00145BAF"/>
    <w:rsid w:val="00172199"/>
    <w:rsid w:val="00181FEC"/>
    <w:rsid w:val="00185C68"/>
    <w:rsid w:val="00187D37"/>
    <w:rsid w:val="00190A58"/>
    <w:rsid w:val="001925D8"/>
    <w:rsid w:val="00192611"/>
    <w:rsid w:val="001927A4"/>
    <w:rsid w:val="00193049"/>
    <w:rsid w:val="00194AC6"/>
    <w:rsid w:val="001A23B0"/>
    <w:rsid w:val="001A25CC"/>
    <w:rsid w:val="001B0AAA"/>
    <w:rsid w:val="001B6DE5"/>
    <w:rsid w:val="001C012C"/>
    <w:rsid w:val="001C39F7"/>
    <w:rsid w:val="001D4975"/>
    <w:rsid w:val="001D4F31"/>
    <w:rsid w:val="001E2BA9"/>
    <w:rsid w:val="002104D4"/>
    <w:rsid w:val="002176E1"/>
    <w:rsid w:val="00221943"/>
    <w:rsid w:val="00232E73"/>
    <w:rsid w:val="0023382A"/>
    <w:rsid w:val="00237B48"/>
    <w:rsid w:val="00240AA2"/>
    <w:rsid w:val="002436DF"/>
    <w:rsid w:val="0024521E"/>
    <w:rsid w:val="00263C3D"/>
    <w:rsid w:val="002724CE"/>
    <w:rsid w:val="00274D0B"/>
    <w:rsid w:val="00284047"/>
    <w:rsid w:val="00285E66"/>
    <w:rsid w:val="002A6FB4"/>
    <w:rsid w:val="002B052D"/>
    <w:rsid w:val="002B34CD"/>
    <w:rsid w:val="002B3C95"/>
    <w:rsid w:val="002C34CD"/>
    <w:rsid w:val="002C4B9C"/>
    <w:rsid w:val="002D0B92"/>
    <w:rsid w:val="002E134A"/>
    <w:rsid w:val="002E449F"/>
    <w:rsid w:val="00322149"/>
    <w:rsid w:val="00322AD6"/>
    <w:rsid w:val="0032400D"/>
    <w:rsid w:val="00364E84"/>
    <w:rsid w:val="0039336B"/>
    <w:rsid w:val="00397825"/>
    <w:rsid w:val="003B2851"/>
    <w:rsid w:val="003B382A"/>
    <w:rsid w:val="003B391F"/>
    <w:rsid w:val="003D5BBE"/>
    <w:rsid w:val="003E3C61"/>
    <w:rsid w:val="003F1C5B"/>
    <w:rsid w:val="003F6300"/>
    <w:rsid w:val="00426B4D"/>
    <w:rsid w:val="0043353C"/>
    <w:rsid w:val="00434E33"/>
    <w:rsid w:val="00441434"/>
    <w:rsid w:val="0045264C"/>
    <w:rsid w:val="00461D18"/>
    <w:rsid w:val="00464949"/>
    <w:rsid w:val="004876EC"/>
    <w:rsid w:val="004A38F4"/>
    <w:rsid w:val="004C11A5"/>
    <w:rsid w:val="004C4BAD"/>
    <w:rsid w:val="004D6E14"/>
    <w:rsid w:val="004E19C2"/>
    <w:rsid w:val="005009B0"/>
    <w:rsid w:val="00502202"/>
    <w:rsid w:val="00536C43"/>
    <w:rsid w:val="00544BA0"/>
    <w:rsid w:val="005562AD"/>
    <w:rsid w:val="00590EEE"/>
    <w:rsid w:val="00592C28"/>
    <w:rsid w:val="005A1006"/>
    <w:rsid w:val="005B50E6"/>
    <w:rsid w:val="005C5D7E"/>
    <w:rsid w:val="005E4269"/>
    <w:rsid w:val="005E7067"/>
    <w:rsid w:val="005E714A"/>
    <w:rsid w:val="005F5F8A"/>
    <w:rsid w:val="005F693D"/>
    <w:rsid w:val="00604697"/>
    <w:rsid w:val="006127C8"/>
    <w:rsid w:val="006140A0"/>
    <w:rsid w:val="00635E2B"/>
    <w:rsid w:val="00636621"/>
    <w:rsid w:val="00637EDD"/>
    <w:rsid w:val="00640F2F"/>
    <w:rsid w:val="00642B49"/>
    <w:rsid w:val="006538B6"/>
    <w:rsid w:val="00656EB3"/>
    <w:rsid w:val="00671D51"/>
    <w:rsid w:val="006832D9"/>
    <w:rsid w:val="00683358"/>
    <w:rsid w:val="0069403B"/>
    <w:rsid w:val="006A542C"/>
    <w:rsid w:val="006B369E"/>
    <w:rsid w:val="006E0650"/>
    <w:rsid w:val="006F3DDE"/>
    <w:rsid w:val="006F6E1D"/>
    <w:rsid w:val="00700730"/>
    <w:rsid w:val="00704678"/>
    <w:rsid w:val="00710318"/>
    <w:rsid w:val="00711CE9"/>
    <w:rsid w:val="00713ECB"/>
    <w:rsid w:val="00725760"/>
    <w:rsid w:val="007302A8"/>
    <w:rsid w:val="00737433"/>
    <w:rsid w:val="007425E7"/>
    <w:rsid w:val="00745218"/>
    <w:rsid w:val="00755F59"/>
    <w:rsid w:val="0076348A"/>
    <w:rsid w:val="0077696F"/>
    <w:rsid w:val="0079064B"/>
    <w:rsid w:val="00791282"/>
    <w:rsid w:val="007A3074"/>
    <w:rsid w:val="007D3CAD"/>
    <w:rsid w:val="007F7080"/>
    <w:rsid w:val="00802607"/>
    <w:rsid w:val="008101A5"/>
    <w:rsid w:val="00810B54"/>
    <w:rsid w:val="00822664"/>
    <w:rsid w:val="0082503F"/>
    <w:rsid w:val="00841CDB"/>
    <w:rsid w:val="00843796"/>
    <w:rsid w:val="00882DDA"/>
    <w:rsid w:val="0088430B"/>
    <w:rsid w:val="00892759"/>
    <w:rsid w:val="00895229"/>
    <w:rsid w:val="008A6889"/>
    <w:rsid w:val="008B0604"/>
    <w:rsid w:val="008B2EB3"/>
    <w:rsid w:val="008E660D"/>
    <w:rsid w:val="008F0203"/>
    <w:rsid w:val="008F3329"/>
    <w:rsid w:val="008F3810"/>
    <w:rsid w:val="008F50D4"/>
    <w:rsid w:val="0090007B"/>
    <w:rsid w:val="0091552E"/>
    <w:rsid w:val="009239AA"/>
    <w:rsid w:val="00935ADA"/>
    <w:rsid w:val="00942411"/>
    <w:rsid w:val="00946B6C"/>
    <w:rsid w:val="00955A71"/>
    <w:rsid w:val="0096108F"/>
    <w:rsid w:val="009B6086"/>
    <w:rsid w:val="009C13B9"/>
    <w:rsid w:val="009D01A2"/>
    <w:rsid w:val="009E5703"/>
    <w:rsid w:val="009F5923"/>
    <w:rsid w:val="00A03238"/>
    <w:rsid w:val="00A104C7"/>
    <w:rsid w:val="00A12638"/>
    <w:rsid w:val="00A277A5"/>
    <w:rsid w:val="00A302FB"/>
    <w:rsid w:val="00A3102E"/>
    <w:rsid w:val="00A34062"/>
    <w:rsid w:val="00A403BB"/>
    <w:rsid w:val="00A635C0"/>
    <w:rsid w:val="00A674DF"/>
    <w:rsid w:val="00A77787"/>
    <w:rsid w:val="00A839DE"/>
    <w:rsid w:val="00A83AA6"/>
    <w:rsid w:val="00A934D6"/>
    <w:rsid w:val="00A974AC"/>
    <w:rsid w:val="00AC08AB"/>
    <w:rsid w:val="00AD1C2E"/>
    <w:rsid w:val="00AE000E"/>
    <w:rsid w:val="00AE1809"/>
    <w:rsid w:val="00B123BA"/>
    <w:rsid w:val="00B12AF9"/>
    <w:rsid w:val="00B165EF"/>
    <w:rsid w:val="00B36FE0"/>
    <w:rsid w:val="00B45204"/>
    <w:rsid w:val="00B55F7F"/>
    <w:rsid w:val="00B575B6"/>
    <w:rsid w:val="00B80D76"/>
    <w:rsid w:val="00B877C2"/>
    <w:rsid w:val="00BA0174"/>
    <w:rsid w:val="00BA2105"/>
    <w:rsid w:val="00BA311C"/>
    <w:rsid w:val="00BA7E06"/>
    <w:rsid w:val="00BB43B5"/>
    <w:rsid w:val="00BB6219"/>
    <w:rsid w:val="00BC173A"/>
    <w:rsid w:val="00BD290F"/>
    <w:rsid w:val="00BD513E"/>
    <w:rsid w:val="00BD6CD3"/>
    <w:rsid w:val="00BE3498"/>
    <w:rsid w:val="00BE437F"/>
    <w:rsid w:val="00BE6448"/>
    <w:rsid w:val="00BE6899"/>
    <w:rsid w:val="00BF5028"/>
    <w:rsid w:val="00C03695"/>
    <w:rsid w:val="00C05BEC"/>
    <w:rsid w:val="00C13DB6"/>
    <w:rsid w:val="00C14CC4"/>
    <w:rsid w:val="00C33C52"/>
    <w:rsid w:val="00C40D8B"/>
    <w:rsid w:val="00C42DE7"/>
    <w:rsid w:val="00C717C7"/>
    <w:rsid w:val="00C7195D"/>
    <w:rsid w:val="00C74590"/>
    <w:rsid w:val="00C77005"/>
    <w:rsid w:val="00C8407A"/>
    <w:rsid w:val="00C8488C"/>
    <w:rsid w:val="00C86E91"/>
    <w:rsid w:val="00C91277"/>
    <w:rsid w:val="00C951F2"/>
    <w:rsid w:val="00CA2650"/>
    <w:rsid w:val="00CA375E"/>
    <w:rsid w:val="00CB1078"/>
    <w:rsid w:val="00CB411E"/>
    <w:rsid w:val="00CB4E1E"/>
    <w:rsid w:val="00CC6FAF"/>
    <w:rsid w:val="00CD3D59"/>
    <w:rsid w:val="00CD62D3"/>
    <w:rsid w:val="00CD6B2E"/>
    <w:rsid w:val="00CE49C5"/>
    <w:rsid w:val="00CF6542"/>
    <w:rsid w:val="00D0026D"/>
    <w:rsid w:val="00D032F0"/>
    <w:rsid w:val="00D069A6"/>
    <w:rsid w:val="00D11537"/>
    <w:rsid w:val="00D24698"/>
    <w:rsid w:val="00D26D6E"/>
    <w:rsid w:val="00D3438C"/>
    <w:rsid w:val="00D60C50"/>
    <w:rsid w:val="00D627D7"/>
    <w:rsid w:val="00D6383F"/>
    <w:rsid w:val="00D653D4"/>
    <w:rsid w:val="00D70509"/>
    <w:rsid w:val="00D71C7D"/>
    <w:rsid w:val="00DB1476"/>
    <w:rsid w:val="00DB59D0"/>
    <w:rsid w:val="00DB65CC"/>
    <w:rsid w:val="00DC33D3"/>
    <w:rsid w:val="00DC4E22"/>
    <w:rsid w:val="00DD16D7"/>
    <w:rsid w:val="00DD391C"/>
    <w:rsid w:val="00DF0ACB"/>
    <w:rsid w:val="00E2492E"/>
    <w:rsid w:val="00E25D13"/>
    <w:rsid w:val="00E26329"/>
    <w:rsid w:val="00E3551B"/>
    <w:rsid w:val="00E40B50"/>
    <w:rsid w:val="00E50293"/>
    <w:rsid w:val="00E65FFC"/>
    <w:rsid w:val="00E744EA"/>
    <w:rsid w:val="00E77D33"/>
    <w:rsid w:val="00E80951"/>
    <w:rsid w:val="00E86CC6"/>
    <w:rsid w:val="00E96A6E"/>
    <w:rsid w:val="00EB2130"/>
    <w:rsid w:val="00EB56B3"/>
    <w:rsid w:val="00ED6492"/>
    <w:rsid w:val="00EF2095"/>
    <w:rsid w:val="00F064E4"/>
    <w:rsid w:val="00F06866"/>
    <w:rsid w:val="00F15956"/>
    <w:rsid w:val="00F24CFC"/>
    <w:rsid w:val="00F3170F"/>
    <w:rsid w:val="00F31C76"/>
    <w:rsid w:val="00F374CC"/>
    <w:rsid w:val="00F41619"/>
    <w:rsid w:val="00F90E78"/>
    <w:rsid w:val="00F976B0"/>
    <w:rsid w:val="00FA012F"/>
    <w:rsid w:val="00FA59F6"/>
    <w:rsid w:val="00FA6DE7"/>
    <w:rsid w:val="00FB1A76"/>
    <w:rsid w:val="00FC0A8E"/>
    <w:rsid w:val="00FD18A5"/>
    <w:rsid w:val="00FE2FA6"/>
    <w:rsid w:val="00FE3DF2"/>
    <w:rsid w:val="00FF0013"/>
  </w:rsids>
  <w:docVars>
    <w:docVar w:name="__Grammarly_42___1" w:val="H4sIAAAAAAAEAKtWcslP9kxRslIyNDa2MDc1N7M0M7MwNjawMDFV0lEKTi0uzszPAykwqgUAkWo6g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DD1E5D"/>
  <w15:docId w15:val="{96A4C235-8BF1-4DFC-B4EC-1E72A603E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normaltextrun">
    <w:name w:val="normaltextrun"/>
    <w:basedOn w:val="DefaultParagraphFont"/>
    <w:rsid w:val="00364E84"/>
  </w:style>
  <w:style w:type="paragraph" w:styleId="Revision">
    <w:name w:val="Revision"/>
    <w:hidden/>
    <w:uiPriority w:val="99"/>
    <w:semiHidden/>
    <w:rsid w:val="000220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11"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6" ma:contentTypeDescription="Create a new document." ma:contentTypeScope="" ma:versionID="729ec881da872098113c57569449b37e">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a4274630648245acd031e89e156c8672"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df88ac32-33d1-4efc-b131-5aec47c92a5b">
      <UserInfo>
        <DisplayName>Enyart, Stephanie</DisplayName>
        <AccountId>222</AccountId>
        <AccountType/>
      </UserInfo>
      <UserInfo>
        <DisplayName>Nerino, Anthony</DisplayName>
        <AccountId>528</AccountId>
        <AccountType/>
      </UserInfo>
      <UserInfo>
        <DisplayName>Triano, Patrick</DisplayName>
        <AccountId>46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66ED64-87D8-4441-BAC3-D7D8FF446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613154-ACDF-4116-817B-5EC5C2D8BCEF}">
  <ds:schemaRefs>
    <ds:schemaRef ds:uri="http://purl.org/dc/terms/"/>
    <ds:schemaRef ds:uri="http://purl.org/dc/dcmitype/"/>
    <ds:schemaRef ds:uri="http://schemas.microsoft.com/office/2006/metadata/properties"/>
    <ds:schemaRef ds:uri="http://schemas.microsoft.com/office/infopath/2007/PartnerControls"/>
    <ds:schemaRef ds:uri="http://schemas.microsoft.com/office/2006/documentManagement/types"/>
    <ds:schemaRef ds:uri="df88ac32-33d1-4efc-b131-5aec47c92a5b"/>
    <ds:schemaRef ds:uri="http://purl.org/dc/elements/1.1/"/>
    <ds:schemaRef ds:uri="http://www.w3.org/XML/1998/namespace"/>
    <ds:schemaRef ds:uri="http://schemas.openxmlformats.org/package/2006/metadata/core-properties"/>
    <ds:schemaRef ds:uri="2011ee46-da43-4a55-9734-10700f5be09a"/>
  </ds:schemaRefs>
</ds:datastoreItem>
</file>

<file path=customXml/itemProps3.xml><?xml version="1.0" encoding="utf-8"?>
<ds:datastoreItem xmlns:ds="http://schemas.openxmlformats.org/officeDocument/2006/customXml" ds:itemID="{142396BB-9C65-40EC-A034-64D20BB9A0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9</Words>
  <Characters>723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keywords>OMB</cp:keywords>
  <cp:lastModifiedBy>Borgstrom, Amy</cp:lastModifiedBy>
  <cp:revision>2</cp:revision>
  <cp:lastPrinted>2018-01-24T14:35:00Z</cp:lastPrinted>
  <dcterms:created xsi:type="dcterms:W3CDTF">2025-03-27T19:26:00Z</dcterms:created>
  <dcterms:modified xsi:type="dcterms:W3CDTF">2025-03-2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NCS_Data_Classification">
    <vt:lpwstr/>
  </property>
  <property fmtid="{D5CDD505-2E9C-101B-9397-08002B2CF9AE}" pid="3" name="CNCS_Department">
    <vt:lpwstr/>
  </property>
  <property fmtid="{D5CDD505-2E9C-101B-9397-08002B2CF9AE}" pid="4" name="ContentTypeId">
    <vt:lpwstr>0x01010010821FFAF1487F4FB20C884C690B5D10</vt:lpwstr>
  </property>
  <property fmtid="{D5CDD505-2E9C-101B-9397-08002B2CF9AE}" pid="5" name="Created By">
    <vt:lpwstr>i:0#.f|membership|aborgstrom@cns.gov</vt:lpwstr>
  </property>
  <property fmtid="{D5CDD505-2E9C-101B-9397-08002B2CF9AE}" pid="6" name="FileLeafRef">
    <vt:lpwstr>Generic Clearance Submission Template Final.docx</vt:lpwstr>
  </property>
  <property fmtid="{D5CDD505-2E9C-101B-9397-08002B2CF9AE}" pid="7" name="MediaServiceImageTags">
    <vt:lpwstr/>
  </property>
  <property fmtid="{D5CDD505-2E9C-101B-9397-08002B2CF9AE}" pid="8" name="Modified By">
    <vt:lpwstr>i:0#.f|membership|aborgstrom@cns.gov</vt:lpwstr>
  </property>
  <property fmtid="{D5CDD505-2E9C-101B-9397-08002B2CF9AE}" pid="9" name="Sensitivity_Level">
    <vt:lpwstr/>
  </property>
  <property fmtid="{D5CDD505-2E9C-101B-9397-08002B2CF9AE}" pid="10" name="SharedWithUsers">
    <vt:lpwstr>222;#Enyart, Stephanie;#528;#Nerino, Anthony;#467;#Triano, Patrick</vt:lpwstr>
  </property>
  <property fmtid="{D5CDD505-2E9C-101B-9397-08002B2CF9AE}" pid="11" name="TaxCatchAll">
    <vt:lpwstr/>
  </property>
  <property fmtid="{D5CDD505-2E9C-101B-9397-08002B2CF9AE}" pid="12" name="TaxKeyword">
    <vt:lpwstr>25;#OMB|04ce8ce4-fc8e-4995-9967-59c5db76beaf</vt:lpwstr>
  </property>
  <property fmtid="{D5CDD505-2E9C-101B-9397-08002B2CF9AE}" pid="13" name="TaxKeywordTaxHTField">
    <vt:lpwstr/>
  </property>
  <property fmtid="{D5CDD505-2E9C-101B-9397-08002B2CF9AE}" pid="14" name="_dlc_DocIdItemGuid">
    <vt:lpwstr>0367c243-eff5-4362-b9bc-c2de037d5499</vt:lpwstr>
  </property>
  <property fmtid="{D5CDD505-2E9C-101B-9397-08002B2CF9AE}" pid="15" name="_NewReviewCycle">
    <vt:lpwstr/>
  </property>
</Properties>
</file>